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87D73" w:rsidRDefault="008D0E33">
      <w:pPr>
        <w:pStyle w:val="1"/>
      </w:pPr>
      <w:r>
        <w:rPr>
          <w:rFonts w:hint="eastAsia"/>
        </w:rPr>
        <w:t>服务器地址：</w:t>
      </w:r>
      <w:r>
        <w:rPr>
          <w:rFonts w:hint="eastAsia"/>
        </w:rPr>
        <w:t>http://47.115.116.86:8080/guanglian/</w:t>
      </w:r>
    </w:p>
    <w:p w:rsidR="00487D73" w:rsidRDefault="008D0E33">
      <w:pPr>
        <w:pStyle w:val="1"/>
      </w:pPr>
      <w:bookmarkStart w:id="0" w:name="header-n372"/>
      <w:r>
        <w:rPr>
          <w:rFonts w:hint="eastAsia"/>
        </w:rPr>
        <w:t>===========</w:t>
      </w:r>
      <w:r>
        <w:rPr>
          <w:rFonts w:hint="eastAsia"/>
        </w:rPr>
        <w:t>以下全是</w:t>
      </w:r>
      <w:r>
        <w:rPr>
          <w:rFonts w:hint="eastAsia"/>
        </w:rPr>
        <w:t>APP</w:t>
      </w:r>
      <w:r>
        <w:rPr>
          <w:rFonts w:hint="eastAsia"/>
        </w:rPr>
        <w:t>接口</w:t>
      </w:r>
      <w:r>
        <w:rPr>
          <w:rFonts w:hint="eastAsia"/>
        </w:rPr>
        <w:t>===========</w:t>
      </w:r>
    </w:p>
    <w:p w:rsidR="00487D73" w:rsidRDefault="008D0E33">
      <w:pPr>
        <w:pStyle w:val="2"/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hint="eastAsia"/>
        </w:rPr>
        <w:t>登录获取</w:t>
      </w:r>
      <w:r>
        <w:rPr>
          <w:rFonts w:hint="eastAsia"/>
        </w:rPr>
        <w:t>token</w:t>
      </w:r>
      <w:r>
        <w:rPr>
          <w:rFonts w:hint="eastAsia"/>
        </w:rPr>
        <w:t>：账号密码登录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login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ost</w:t>
      </w:r>
    </w:p>
    <w:p w:rsidR="00487D73" w:rsidRDefault="008D0E33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u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serNa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用户名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as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Wor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:rsidR="00487D73" w:rsidRDefault="00487D73"/>
    <w:p w:rsidR="00487D73" w:rsidRDefault="008D0E33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获取短信验证码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send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{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hone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}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:rsidR="00487D73" w:rsidRDefault="008D0E33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手机号码</w:t>
            </w:r>
          </w:p>
        </w:tc>
      </w:tr>
    </w:tbl>
    <w:p w:rsidR="00487D73" w:rsidRDefault="008D0E33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:rsidR="00487D73" w:rsidRDefault="008D0E33">
      <w:pPr>
        <w:pStyle w:val="2"/>
      </w:pPr>
      <w:r>
        <w:rPr>
          <w:rFonts w:hint="eastAsia"/>
        </w:rPr>
        <w:lastRenderedPageBreak/>
        <w:t>手机号码修改密码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updateByPhone        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get </w:t>
      </w:r>
    </w:p>
    <w:p w:rsidR="00487D73" w:rsidRDefault="008D0E33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hon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验证码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assWor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:rsidR="00487D73" w:rsidRDefault="00487D73">
      <w:pPr>
        <w:rPr>
          <w:sz w:val="28"/>
          <w:szCs w:val="28"/>
        </w:rPr>
      </w:pPr>
    </w:p>
    <w:p w:rsidR="00487D73" w:rsidRDefault="008D0E33">
      <w:pPr>
        <w:pStyle w:val="2"/>
      </w:pPr>
      <w:r>
        <w:rPr>
          <w:rFonts w:hint="eastAsia"/>
        </w:rPr>
        <w:t>手机号码登录</w:t>
      </w:r>
    </w:p>
    <w:p w:rsidR="00487D73" w:rsidRDefault="008D0E33">
      <w:pPr>
        <w:rPr>
          <w:sz w:val="28"/>
          <w:szCs w:val="28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phoneLogin     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:rsidR="00487D73" w:rsidRDefault="008D0E33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:rsidR="00487D73" w:rsidRDefault="00487D73"/>
    <w:p w:rsidR="00487D73" w:rsidRDefault="008D0E33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Usr:</w:t>
      </w:r>
      <w:r>
        <w:rPr>
          <w:rFonts w:ascii="Helvetica" w:eastAsia="Helvetica" w:hAnsi="Helvetica" w:cs="Helvetica"/>
          <w:color w:val="505050"/>
          <w:sz w:val="28"/>
          <w:szCs w:val="28"/>
          <w:shd w:val="clear" w:color="auto" w:fill="FFFFFF"/>
        </w:rPr>
        <w:t>sys/login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POST</w:t>
      </w:r>
    </w:p>
    <w:p w:rsidR="00487D73" w:rsidRDefault="008D0E33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user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Int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用户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alNa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S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真实姓名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电话号码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lastRenderedPageBreak/>
              <w:t>email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邮箱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department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部门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userNa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用户登录名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oken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返回的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oken</w:t>
            </w:r>
          </w:p>
        </w:tc>
      </w:tr>
    </w:tbl>
    <w:p w:rsidR="00487D73" w:rsidRDefault="008D0E33">
      <w:pPr>
        <w:pStyle w:val="2"/>
      </w:pPr>
      <w:r>
        <w:rPr>
          <w:rFonts w:hint="eastAsia"/>
        </w:rPr>
        <w:t>工作台：自动化设备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ageNum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geSize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</w:tbl>
    <w:p w:rsidR="00487D73" w:rsidRDefault="008D0E33">
      <w:pPr>
        <w:pStyle w:val="2"/>
      </w:pPr>
      <w:r>
        <w:rPr>
          <w:rFonts w:hint="eastAsia"/>
        </w:rPr>
        <w:t>数据看板；</w:t>
      </w:r>
    </w:p>
    <w:p w:rsidR="00487D73" w:rsidRDefault="008D0E33">
      <w:pPr>
        <w:pStyle w:val="3"/>
      </w:pPr>
      <w:r>
        <w:rPr>
          <w:rFonts w:hint="eastAsia"/>
        </w:rPr>
        <w:t>告警项目</w:t>
      </w:r>
    </w:p>
    <w:p w:rsidR="00487D73" w:rsidRDefault="008D0E3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warningInfo/</w:t>
      </w:r>
      <w:r>
        <w:rPr>
          <w:rFonts w:ascii="JetBrains Mono" w:eastAsia="宋体" w:hAnsi="JetBrains Mono" w:cs="宋体"/>
          <w:color w:val="067D17"/>
          <w:kern w:val="0"/>
          <w:sz w:val="28"/>
          <w:szCs w:val="28"/>
        </w:rPr>
        <w:t xml:space="preserve">getWarringInfo  </w:t>
      </w:r>
      <w:r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请求方式</w:t>
      </w:r>
      <w:r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get</w:t>
      </w:r>
    </w:p>
    <w:p w:rsidR="00487D73" w:rsidRDefault="008D0E3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ageNum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geSize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67D17"/>
                <w:kern w:val="0"/>
                <w:sz w:val="20"/>
                <w:szCs w:val="20"/>
              </w:rPr>
              <w:t>monitorType</w:t>
            </w:r>
          </w:p>
          <w:p w:rsidR="00487D73" w:rsidRDefault="00487D7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841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00000"/>
                <w:kern w:val="0"/>
                <w:sz w:val="20"/>
                <w:szCs w:val="20"/>
              </w:rPr>
              <w:t>S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 1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监测。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监护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67D17"/>
                <w:kern w:val="0"/>
                <w:sz w:val="20"/>
                <w:szCs w:val="20"/>
              </w:rPr>
              <w:t>proName</w:t>
            </w:r>
          </w:p>
          <w:p w:rsidR="00487D73" w:rsidRDefault="00487D7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67D17"/>
                <w:kern w:val="0"/>
                <w:sz w:val="20"/>
                <w:szCs w:val="20"/>
              </w:rPr>
            </w:pPr>
          </w:p>
        </w:tc>
        <w:tc>
          <w:tcPr>
            <w:tcW w:w="2841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00000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 w:hint="eastAsia"/>
                <w:color w:val="000000"/>
                <w:kern w:val="0"/>
                <w:sz w:val="20"/>
                <w:szCs w:val="20"/>
              </w:rPr>
              <w:lastRenderedPageBreak/>
              <w:t>S</w:t>
            </w:r>
            <w:r>
              <w:rPr>
                <w:rFonts w:ascii="JetBrains Mono" w:eastAsia="宋体" w:hAnsi="JetBrains Mono" w:cs="宋体"/>
                <w:color w:val="000000"/>
                <w:kern w:val="0"/>
                <w:sz w:val="20"/>
                <w:szCs w:val="20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67D17"/>
                <w:kern w:val="0"/>
                <w:sz w:val="20"/>
                <w:szCs w:val="20"/>
              </w:rPr>
              <w:t>proId</w:t>
            </w:r>
          </w:p>
          <w:p w:rsidR="00487D73" w:rsidRDefault="00487D7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67D17"/>
                <w:kern w:val="0"/>
                <w:sz w:val="20"/>
                <w:szCs w:val="20"/>
              </w:rPr>
            </w:pPr>
          </w:p>
        </w:tc>
        <w:tc>
          <w:tcPr>
            <w:tcW w:w="2841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00000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 w:hint="eastAsia"/>
                <w:color w:val="000000"/>
                <w:kern w:val="0"/>
                <w:sz w:val="20"/>
                <w:szCs w:val="20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umNumber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告警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verifyNumber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剔除数</w:t>
            </w:r>
          </w:p>
        </w:tc>
      </w:tr>
    </w:tbl>
    <w:p w:rsidR="00487D73" w:rsidRDefault="008D0E33">
      <w:pPr>
        <w:pStyle w:val="3"/>
      </w:pPr>
      <w:r>
        <w:rPr>
          <w:rFonts w:hint="eastAsia"/>
        </w:rPr>
        <w:t>告警数据，核实数据。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告警项目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80808"/>
                <w:kern w:val="0"/>
                <w:sz w:val="20"/>
                <w:szCs w:val="20"/>
              </w:rPr>
              <w:t>monitorTyp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；监测。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；监护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67D17"/>
                <w:kern w:val="0"/>
                <w:sz w:val="20"/>
                <w:szCs w:val="20"/>
              </w:rPr>
              <w:t>sum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i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67D17"/>
                <w:kern w:val="0"/>
                <w:sz w:val="20"/>
                <w:szCs w:val="20"/>
              </w:rPr>
              <w:t>getverify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核实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67D17"/>
                <w:kern w:val="0"/>
                <w:sz w:val="20"/>
                <w:szCs w:val="20"/>
              </w:rPr>
              <w:t>parNum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lastRenderedPageBreak/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告警项目数</w:t>
            </w:r>
          </w:p>
        </w:tc>
      </w:tr>
    </w:tbl>
    <w:p w:rsidR="00487D73" w:rsidRDefault="00487D73"/>
    <w:p w:rsidR="00487D73" w:rsidRDefault="008D0E33">
      <w:pPr>
        <w:pStyle w:val="2"/>
      </w:pPr>
      <w:r>
        <w:rPr>
          <w:rFonts w:hint="eastAsia"/>
        </w:rPr>
        <w:t>自动化设备监控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E</w:t>
      </w:r>
      <w:r>
        <w:rPr>
          <w:rFonts w:ascii="JetBrains Mono" w:hAnsi="JetBrains Mono"/>
          <w:color w:val="067D17"/>
          <w:sz w:val="20"/>
          <w:szCs w:val="20"/>
        </w:rPr>
        <w:t>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>
        <w:rPr>
          <w:rFonts w:ascii="JetBrains Mono" w:hAnsi="JetBrains Mono"/>
          <w:color w:val="067D17"/>
          <w:sz w:val="20"/>
          <w:szCs w:val="20"/>
        </w:rPr>
        <w:t xml:space="preserve"> eqMonitorInfo  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:rsidR="00487D73" w:rsidRDefault="00487D73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eastAsia="宋体" w:hAnsi="Times New Roman" w:cs="Times New Roman" w:hint="eastAsia"/>
                <w:color w:val="505050"/>
                <w:kern w:val="0"/>
                <w:sz w:val="20"/>
                <w:szCs w:val="20"/>
                <w:shd w:val="clear" w:color="auto" w:fill="FFFFFF"/>
              </w:rPr>
              <w:t>p</w:t>
            </w:r>
            <w:r>
              <w:rPr>
                <w:rFonts w:ascii="Times New Roman" w:eastAsia="宋体" w:hAnsi="Times New Roman" w:cs="Times New Roman"/>
                <w:color w:val="505050"/>
                <w:kern w:val="0"/>
                <w:sz w:val="20"/>
                <w:szCs w:val="20"/>
                <w:shd w:val="clear" w:color="auto" w:fill="FFFFFF"/>
              </w:rPr>
              <w:t>roId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updateTi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Id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oint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tatu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at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</w:tbl>
    <w:p w:rsidR="00487D73" w:rsidRDefault="008D0E33">
      <w:pPr>
        <w:pStyle w:val="2"/>
      </w:pPr>
      <w:r>
        <w:rPr>
          <w:rFonts w:hint="eastAsia"/>
        </w:rPr>
        <w:t>离线线设备明细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E</w:t>
      </w:r>
      <w:r>
        <w:rPr>
          <w:rFonts w:ascii="JetBrains Mono" w:hAnsi="JetBrains Mono"/>
          <w:color w:val="067D17"/>
          <w:sz w:val="20"/>
          <w:szCs w:val="20"/>
        </w:rPr>
        <w:t>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</w:t>
      </w:r>
      <w:r>
        <w:rPr>
          <w:rFonts w:ascii="JetBrains Mono" w:hAnsi="JetBrains Mono"/>
          <w:color w:val="080808"/>
          <w:sz w:val="20"/>
          <w:szCs w:val="20"/>
        </w:rPr>
        <w:t xml:space="preserve">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:rsidR="00487D73" w:rsidRDefault="00487D73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eastAsia="宋体" w:hAnsi="Times New Roman" w:cs="Times New Roman" w:hint="eastAsia"/>
                <w:color w:val="505050"/>
                <w:kern w:val="0"/>
                <w:sz w:val="20"/>
                <w:szCs w:val="20"/>
                <w:shd w:val="clear" w:color="auto" w:fill="FFFFFF"/>
              </w:rPr>
              <w:lastRenderedPageBreak/>
              <w:t>p</w:t>
            </w:r>
            <w:r>
              <w:rPr>
                <w:rFonts w:ascii="Times New Roman" w:eastAsia="宋体" w:hAnsi="Times New Roman" w:cs="Times New Roman"/>
                <w:color w:val="505050"/>
                <w:kern w:val="0"/>
                <w:sz w:val="20"/>
                <w:szCs w:val="20"/>
                <w:shd w:val="clear" w:color="auto" w:fill="FFFFFF"/>
              </w:rPr>
              <w:t>roId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updateTi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Id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oint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tatu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at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</w:tbl>
    <w:p w:rsidR="00487D73" w:rsidRDefault="00487D73"/>
    <w:p w:rsidR="00487D73" w:rsidRDefault="008D0E33">
      <w:pPr>
        <w:pStyle w:val="2"/>
      </w:pPr>
      <w:r>
        <w:rPr>
          <w:rFonts w:hint="eastAsia"/>
        </w:rPr>
        <w:t>设备看板（设备）</w:t>
      </w:r>
    </w:p>
    <w:p w:rsidR="00487D73" w:rsidRDefault="008D0E33">
      <w:pPr>
        <w:pStyle w:val="3"/>
      </w:pPr>
      <w:r>
        <w:rPr>
          <w:rFonts w:hint="eastAsia"/>
        </w:rPr>
        <w:t>曲线图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/getProjectEqus  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number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在线数量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_id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lastRenderedPageBreak/>
              <w:t>pro_na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 w:val="20"/>
                <w:szCs w:val="20"/>
              </w:rPr>
            </w:pPr>
            <w:r>
              <w:rPr>
                <w:rFonts w:ascii="JetBrains Mono" w:eastAsia="宋体" w:hAnsi="JetBrains Mono" w:cs="宋体"/>
                <w:color w:val="067D17"/>
                <w:kern w:val="0"/>
                <w:sz w:val="20"/>
                <w:szCs w:val="20"/>
              </w:rPr>
              <w:t>offNumber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离线数</w:t>
            </w:r>
          </w:p>
        </w:tc>
      </w:tr>
    </w:tbl>
    <w:p w:rsidR="00487D73" w:rsidRDefault="00487D7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:rsidR="00487D73" w:rsidRDefault="008D0E33">
      <w:pPr>
        <w:pStyle w:val="3"/>
      </w:pPr>
      <w:r>
        <w:rPr>
          <w:rFonts w:hint="eastAsia"/>
        </w:rPr>
        <w:t>项目设备状态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ageNum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geSize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onNumber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offNumber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离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Na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tatus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状态</w:t>
            </w:r>
          </w:p>
        </w:tc>
      </w:tr>
    </w:tbl>
    <w:p w:rsidR="00487D73" w:rsidRDefault="00487D73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:rsidR="00487D73" w:rsidRDefault="008D0E33">
      <w:pPr>
        <w:pStyle w:val="3"/>
      </w:pPr>
      <w:r>
        <w:rPr>
          <w:rFonts w:hint="eastAsia"/>
        </w:rPr>
        <w:lastRenderedPageBreak/>
        <w:t>获取总的在线离线和总数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>getEquipmentAll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</w:t>
      </w:r>
      <w:r>
        <w:rPr>
          <w:rFonts w:ascii="JetBrains Mono" w:hAnsi="JetBrains Mono"/>
          <w:color w:val="067D17"/>
          <w:sz w:val="20"/>
          <w:szCs w:val="20"/>
        </w:rPr>
        <w:t xml:space="preserve">   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返回参数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sumNumber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onNumber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offNumber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离线</w:t>
            </w:r>
          </w:p>
        </w:tc>
      </w:tr>
    </w:tbl>
    <w:p w:rsidR="00487D73" w:rsidRDefault="008D0E33">
      <w:pPr>
        <w:pStyle w:val="HTML"/>
        <w:shd w:val="clear" w:color="auto" w:fill="FFFFFF"/>
        <w:rPr>
          <w:rFonts w:hint="default"/>
        </w:rPr>
      </w:pPr>
      <w:r>
        <w:rPr>
          <w:rStyle w:val="30"/>
        </w:rPr>
        <w:t>自动化设备监控</w:t>
      </w:r>
      <w:r>
        <w:rPr>
          <w:rStyle w:val="30"/>
        </w:rPr>
        <w:t xml:space="preserve"> </w:t>
      </w:r>
      <w:r>
        <w:t xml:space="preserve">     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 xml:space="preserve">eqMonitorInfo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</w:t>
      </w:r>
      <w:r>
        <w:rPr>
          <w:rFonts w:ascii="JetBrains Mono" w:hAnsi="JetBrains Mono"/>
          <w:color w:val="067D17"/>
          <w:sz w:val="20"/>
          <w:szCs w:val="20"/>
        </w:rPr>
        <w:t xml:space="preserve"> 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:rsidR="00487D73" w:rsidRDefault="00487D73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:rsidR="00487D73" w:rsidRDefault="008D0E33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oint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Id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lastRenderedPageBreak/>
              <w:t>statu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at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FF0000"/>
                <w:kern w:val="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:rsidR="00487D73" w:rsidRDefault="00487D73"/>
    <w:p w:rsidR="00487D73" w:rsidRDefault="008D0E33">
      <w:pPr>
        <w:pStyle w:val="2"/>
      </w:pPr>
      <w:r>
        <w:rPr>
          <w:rFonts w:hint="eastAsia"/>
        </w:rPr>
        <w:t>离线明细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</w:t>
      </w:r>
      <w:r>
        <w:rPr>
          <w:rFonts w:ascii="JetBrains Mono" w:hAnsi="JetBrains Mono"/>
          <w:color w:val="080808"/>
          <w:sz w:val="20"/>
          <w:szCs w:val="20"/>
        </w:rPr>
        <w:t xml:space="preserve">   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:rsidR="00487D73" w:rsidRDefault="00487D73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:rsidR="00487D73" w:rsidRDefault="008D0E33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oint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Id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tatu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at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FF0000"/>
                <w:kern w:val="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:rsidR="00487D73" w:rsidRDefault="008D0E33">
      <w:pPr>
        <w:pStyle w:val="2"/>
      </w:pPr>
      <w:r>
        <w:rPr>
          <w:rFonts w:hint="eastAsia"/>
        </w:rPr>
        <w:t>设备台账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 xml:space="preserve">getEuApp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lastRenderedPageBreak/>
              <w:t>proId</w:t>
            </w:r>
          </w:p>
          <w:p w:rsidR="00487D73" w:rsidRDefault="00487D73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mark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Na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onNumber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数量</w:t>
            </w:r>
          </w:p>
        </w:tc>
      </w:tr>
    </w:tbl>
    <w:p w:rsidR="00487D73" w:rsidRDefault="00487D73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:rsidR="00487D73" w:rsidRDefault="008D0E33">
      <w:pPr>
        <w:pStyle w:val="2"/>
      </w:pPr>
      <w:r>
        <w:rPr>
          <w:rFonts w:hint="eastAsia"/>
        </w:rPr>
        <w:t>设备巡检</w:t>
      </w:r>
    </w:p>
    <w:p w:rsidR="00487D73" w:rsidRDefault="008D0E33">
      <w:pPr>
        <w:pStyle w:val="HTML"/>
        <w:shd w:val="clear" w:color="auto" w:fill="FFFFFF"/>
        <w:rPr>
          <w:rFonts w:ascii="Helvetica" w:hAnsi="Helvetica" w:cs="Helvetica" w:hint="default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Process/getProcessAppByProId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pStyle w:val="HTML"/>
              <w:shd w:val="clear" w:color="auto" w:fill="FFFFFF"/>
              <w:rPr>
                <w:rFonts w:ascii="JetBrains Mono" w:hAnsi="JetBrains Mono"/>
                <w:color w:val="067D17"/>
                <w:sz w:val="20"/>
                <w:szCs w:val="20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ointNa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测点</w:t>
            </w:r>
          </w:p>
        </w:tc>
      </w:tr>
    </w:tbl>
    <w:p w:rsidR="00487D73" w:rsidRDefault="00487D73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potCheck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抽查率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lastRenderedPageBreak/>
              <w:t>marking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型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brand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品牌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frequency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频率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Id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lastTi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上次巡检时间</w:t>
            </w:r>
          </w:p>
        </w:tc>
      </w:tr>
    </w:tbl>
    <w:p w:rsidR="00487D73" w:rsidRDefault="008D0E33">
      <w:pPr>
        <w:pStyle w:val="2"/>
      </w:pPr>
      <w:r>
        <w:rPr>
          <w:rFonts w:hint="eastAsia"/>
        </w:rPr>
        <w:t>普通设备列表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ipmentByType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ageNum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geSize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t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y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p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pStyle w:val="af4"/>
              <w:ind w:left="720" w:firstLineChars="0" w:firstLine="0"/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:rsidR="00487D73" w:rsidRDefault="00487D7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:rsidR="00487D73" w:rsidRDefault="008D0E33">
      <w:pPr>
        <w:pStyle w:val="2"/>
      </w:pPr>
      <w:r>
        <w:rPr>
          <w:rFonts w:hint="eastAsia"/>
        </w:rPr>
        <w:t>普通（自动化）设备详情</w:t>
      </w:r>
      <w:r>
        <w:t>（</w:t>
      </w:r>
      <w:r>
        <w:rPr>
          <w:rFonts w:hint="eastAsia"/>
        </w:rPr>
        <w:t>麻烦多调一下接口</w:t>
      </w:r>
      <w:r>
        <w:t>）</w:t>
      </w:r>
    </w:p>
    <w:p w:rsidR="00487D73" w:rsidRDefault="008D0E33">
      <w:pPr>
        <w:pStyle w:val="3"/>
      </w:pPr>
      <w:r>
        <w:rPr>
          <w:rStyle w:val="20"/>
        </w:rPr>
        <w:t>基本信息</w:t>
      </w:r>
      <w:r>
        <w:rPr>
          <w:rStyle w:val="20"/>
          <w:rFonts w:hint="eastAsia"/>
        </w:rPr>
        <w:t>和设备检测</w:t>
      </w:r>
    </w:p>
    <w:p w:rsidR="00487D73" w:rsidRDefault="008D0E33"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ipmentByType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如果不需要分页。可以传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num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1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，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page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999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lastRenderedPageBreak/>
              <w:t>pageNum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p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ageSize(</w:t>
            </w:r>
            <w:r>
              <w:rPr>
                <w:rFonts w:ascii="Times New Roman" w:eastAsia="宋体" w:hAnsi="Times New Roman" w:cs="Times New Roman" w:hint="eastAsia"/>
                <w:kern w:val="0"/>
                <w:sz w:val="20"/>
                <w:szCs w:val="20"/>
              </w:rPr>
              <w:t>必填</w:t>
            </w:r>
            <w: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Id</w:t>
            </w:r>
          </w:p>
          <w:p w:rsidR="00487D73" w:rsidRDefault="00487D73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pStyle w:val="af4"/>
              <w:ind w:left="720" w:firstLineChars="0" w:firstLine="0"/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mark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qNa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atu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状态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在线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 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fileOverTi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剩余天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endTi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证书有效时间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 w:hint="eastAsia"/>
                <w:color w:val="A31515"/>
                <w:kern w:val="0"/>
                <w:sz w:val="18"/>
                <w:szCs w:val="18"/>
              </w:rPr>
              <w:t>url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url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 w:hint="eastAsia"/>
                <w:color w:val="A31515"/>
                <w:kern w:val="0"/>
                <w:sz w:val="18"/>
                <w:szCs w:val="18"/>
              </w:rPr>
              <w:t>t</w:t>
            </w: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yp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类型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newfilena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名称</w:t>
            </w:r>
          </w:p>
        </w:tc>
      </w:tr>
    </w:tbl>
    <w:p w:rsidR="00487D73" w:rsidRDefault="00487D73"/>
    <w:p w:rsidR="00487D73" w:rsidRDefault="008D0E33">
      <w:pPr>
        <w:pStyle w:val="3"/>
      </w:pPr>
      <w:r>
        <w:rPr>
          <w:rFonts w:hint="eastAsia"/>
        </w:rPr>
        <w:t>设备使用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quipmentUserInfo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:rsidR="00487D73" w:rsidRDefault="008D0E3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lastRenderedPageBreak/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eqId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:rsidR="00487D73" w:rsidRDefault="00487D7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_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local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所在位置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user_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负责人</w:t>
            </w:r>
          </w:p>
        </w:tc>
      </w:tr>
    </w:tbl>
    <w:p w:rsidR="00487D73" w:rsidRDefault="008D0E33">
      <w:pPr>
        <w:pStyle w:val="3"/>
      </w:pPr>
      <w:r>
        <w:rPr>
          <w:rFonts w:hint="eastAsia"/>
        </w:rPr>
        <w:t>变动管理</w:t>
      </w:r>
    </w:p>
    <w:p w:rsidR="00487D73" w:rsidRDefault="008D0E33">
      <w:pPr>
        <w:rPr>
          <w:sz w:val="28"/>
          <w:szCs w:val="28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Change/equipmentChangeList      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ageNum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qId(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操作时间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lastRenderedPageBreak/>
              <w:t>real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tatu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领用。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.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p w:rsidR="00487D73" w:rsidRDefault="008D0E33">
      <w:pPr>
        <w:pStyle w:val="3"/>
      </w:pPr>
      <w:r>
        <w:rPr>
          <w:rFonts w:hint="eastAsia"/>
        </w:rPr>
        <w:t>设备报废</w:t>
      </w:r>
    </w:p>
    <w:p w:rsidR="00487D73" w:rsidRDefault="008D0E33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Broken/equimentBrokenInfo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==========get</w:t>
      </w:r>
    </w:p>
    <w:p w:rsidR="00487D73" w:rsidRDefault="008D0E3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q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eal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提交人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emarks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报废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Data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报废时间</w:t>
            </w:r>
          </w:p>
        </w:tc>
      </w:tr>
    </w:tbl>
    <w:p w:rsidR="00487D73" w:rsidRDefault="008D0E33">
      <w:pPr>
        <w:pStyle w:val="3"/>
      </w:pPr>
      <w:r>
        <w:rPr>
          <w:rFonts w:hint="eastAsia"/>
        </w:rPr>
        <w:t>新增过程记录</w:t>
      </w:r>
    </w:p>
    <w:p w:rsidR="00487D73" w:rsidRDefault="008D0E33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:rsidR="00487D73" w:rsidRDefault="008D0E3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lastRenderedPageBreak/>
              <w:t>project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过程类型：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安装；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巡检；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3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保养；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4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拆除</w:t>
            </w:r>
          </w:p>
        </w:tc>
      </w:tr>
    </w:tbl>
    <w:p w:rsidR="00487D73" w:rsidRDefault="008D0E33">
      <w:pPr>
        <w:pStyle w:val="3"/>
      </w:pPr>
      <w:r>
        <w:rPr>
          <w:rFonts w:hint="eastAsia"/>
        </w:rPr>
        <w:t>检测：</w:t>
      </w:r>
    </w:p>
    <w:p w:rsidR="00487D73" w:rsidRDefault="008D0E33">
      <w:pPr>
        <w:pStyle w:val="3"/>
      </w:pPr>
      <w:r>
        <w:rPr>
          <w:rFonts w:hint="eastAsia"/>
        </w:rPr>
        <w:t>过程记录</w:t>
      </w:r>
      <w:r>
        <w:rPr>
          <w:rFonts w:hint="eastAsia"/>
        </w:rPr>
        <w:t xml:space="preserve"> </w:t>
      </w:r>
      <w:r>
        <w:t xml:space="preserve">     </w:t>
      </w:r>
    </w:p>
    <w:p w:rsidR="00487D73" w:rsidRDefault="008D0E33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/equimentProcess/getAllEquimentProcess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:get</w:t>
      </w:r>
    </w:p>
    <w:p w:rsidR="00487D73" w:rsidRDefault="008D0E3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g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um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qId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project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ceratTi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创建时间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ealNa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创建人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fileId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newfilename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名称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url</w:t>
            </w:r>
          </w:p>
          <w:p w:rsidR="00487D73" w:rsidRDefault="00487D7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位置</w:t>
            </w:r>
          </w:p>
        </w:tc>
      </w:tr>
    </w:tbl>
    <w:p w:rsidR="00487D73" w:rsidRDefault="008D0E33">
      <w:pPr>
        <w:pStyle w:val="3"/>
      </w:pPr>
      <w:r>
        <w:rPr>
          <w:rFonts w:hint="eastAsia"/>
        </w:rPr>
        <w:lastRenderedPageBreak/>
        <w:t>新增过程记录</w:t>
      </w:r>
    </w:p>
    <w:p w:rsidR="00487D73" w:rsidRDefault="008D0E33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:rsidR="00487D73" w:rsidRDefault="008D0E3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过程类型：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安装；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巡检；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3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保养；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4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：拆除</w:t>
            </w:r>
          </w:p>
        </w:tc>
      </w:tr>
    </w:tbl>
    <w:p w:rsidR="00487D73" w:rsidRDefault="008D0E33">
      <w:pPr>
        <w:pStyle w:val="3"/>
      </w:pPr>
      <w:r>
        <w:rPr>
          <w:rFonts w:hint="eastAsia"/>
        </w:rPr>
        <w:t>设备领用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quipment/</w:t>
      </w:r>
      <w:r>
        <w:rPr>
          <w:rFonts w:ascii="JetBrains Mono" w:hAnsi="JetBrains Mono"/>
          <w:color w:val="067D17"/>
          <w:sz w:val="20"/>
          <w:szCs w:val="20"/>
        </w:rPr>
        <w:t xml:space="preserve">receiveEquipment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领用时间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eal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lastRenderedPageBreak/>
              <w:t>s</w:t>
            </w:r>
            <w:r>
              <w:rPr>
                <w:rFonts w:ascii="Consolas" w:eastAsia="宋体" w:hAnsi="Consolas" w:cs="宋体" w:hint="eastAsia"/>
                <w:color w:val="A31515"/>
                <w:kern w:val="0"/>
                <w:sz w:val="18"/>
                <w:szCs w:val="18"/>
              </w:rPr>
              <w:t>tatu</w:t>
            </w: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领用</w:t>
            </w:r>
          </w:p>
        </w:tc>
      </w:tr>
    </w:tbl>
    <w:p w:rsidR="00487D73" w:rsidRDefault="00487D73"/>
    <w:p w:rsidR="00487D73" w:rsidRDefault="008D0E33">
      <w:pPr>
        <w:pStyle w:val="3"/>
      </w:pPr>
      <w:r>
        <w:rPr>
          <w:rFonts w:hint="eastAsia"/>
        </w:rPr>
        <w:t>设备归还</w:t>
      </w:r>
    </w:p>
    <w:p w:rsidR="00487D73" w:rsidRDefault="008D0E33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quipment/</w:t>
      </w:r>
      <w:r>
        <w:rPr>
          <w:rFonts w:ascii="JetBrains Mono" w:hAnsi="JetBrains Mono"/>
          <w:color w:val="067D17"/>
          <w:sz w:val="20"/>
          <w:szCs w:val="20"/>
        </w:rPr>
        <w:t xml:space="preserve">receiveEquipment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:rsidR="00487D73" w:rsidRDefault="008D0E33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bookmarkStart w:id="1" w:name="_Hlk51769017"/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归还时间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realName</w:t>
            </w:r>
          </w:p>
          <w:p w:rsidR="00487D73" w:rsidRDefault="00487D7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487D73">
        <w:tc>
          <w:tcPr>
            <w:tcW w:w="2840" w:type="dxa"/>
          </w:tcPr>
          <w:p w:rsidR="00487D73" w:rsidRDefault="008D0E3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</w:pP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</w:t>
            </w:r>
            <w:r>
              <w:rPr>
                <w:rFonts w:ascii="Consolas" w:eastAsia="宋体" w:hAnsi="Consolas" w:cs="宋体" w:hint="eastAsia"/>
                <w:color w:val="A31515"/>
                <w:kern w:val="0"/>
                <w:sz w:val="18"/>
                <w:szCs w:val="18"/>
              </w:rPr>
              <w:t>tatu</w:t>
            </w:r>
            <w:r>
              <w:rPr>
                <w:rFonts w:ascii="Consolas" w:eastAsia="宋体" w:hAnsi="Consolas" w:cs="宋体"/>
                <w:color w:val="A31515"/>
                <w:kern w:val="0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:rsidR="00487D73" w:rsidRDefault="008D0E33">
            <w:pP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</w:pP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eastAsia="宋体" w:hAnsi="Helvetica" w:cs="Helvetica"/>
                <w:color w:val="505050"/>
                <w:kern w:val="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eastAsia="宋体" w:hAnsi="Helvetica" w:cs="Helvetica" w:hint="eastAsia"/>
                <w:color w:val="505050"/>
                <w:kern w:val="0"/>
                <w:sz w:val="28"/>
                <w:szCs w:val="28"/>
                <w:shd w:val="clear" w:color="auto" w:fill="FFFFFF"/>
              </w:rPr>
              <w:t>归还</w:t>
            </w:r>
          </w:p>
        </w:tc>
      </w:tr>
      <w:bookmarkEnd w:id="1"/>
    </w:tbl>
    <w:p w:rsidR="00487D73" w:rsidRDefault="00487D73">
      <w:pPr>
        <w:pStyle w:val="2"/>
      </w:pPr>
    </w:p>
    <w:p w:rsidR="00487D73" w:rsidRDefault="00487D73">
      <w:pPr>
        <w:pStyle w:val="2"/>
      </w:pPr>
    </w:p>
    <w:p w:rsidR="00487D73" w:rsidRDefault="008D0E33">
      <w:pPr>
        <w:pStyle w:val="2"/>
      </w:pPr>
      <w:r>
        <w:rPr>
          <w:rFonts w:hint="eastAsia"/>
        </w:rPr>
        <w:t>=================</w:t>
      </w:r>
      <w:r>
        <w:rPr>
          <w:rFonts w:hint="eastAsia"/>
        </w:rPr>
        <w:t>结束</w:t>
      </w:r>
      <w:r>
        <w:rPr>
          <w:rFonts w:hint="eastAsia"/>
        </w:rPr>
        <w:t>=====================</w:t>
      </w: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8D0E33">
      <w:pPr>
        <w:pStyle w:val="1"/>
        <w:rPr>
          <w:shd w:val="clear" w:color="auto" w:fill="FFFF00"/>
        </w:rPr>
      </w:pPr>
      <w:bookmarkStart w:id="2" w:name="header-n11"/>
      <w:bookmarkEnd w:id="0"/>
      <w:r>
        <w:rPr>
          <w:rFonts w:hint="eastAsia"/>
        </w:rPr>
        <w:lastRenderedPageBreak/>
        <w:t>项目接口</w:t>
      </w:r>
    </w:p>
    <w:p w:rsidR="00487D73" w:rsidRDefault="008D0E33">
      <w:pPr>
        <w:pStyle w:val="2"/>
      </w:pPr>
      <w:r>
        <w:rPr>
          <w:rFonts w:hint="eastAsia"/>
        </w:rPr>
        <w:t>以下都是</w:t>
      </w:r>
      <w:r>
        <w:rPr>
          <w:rFonts w:hint="eastAsia"/>
        </w:rPr>
        <w:t>raoxueming</w:t>
      </w:r>
    </w:p>
    <w:p w:rsidR="00487D73" w:rsidRDefault="00487D73">
      <w:pPr>
        <w:pStyle w:val="FirstParagraph"/>
      </w:pPr>
    </w:p>
    <w:p w:rsidR="00487D73" w:rsidRDefault="008D0E33">
      <w:pPr>
        <w:pStyle w:val="4"/>
      </w:pPr>
      <w:bookmarkStart w:id="3" w:name="header-n13"/>
      <w:r>
        <w:t>项目创建</w:t>
      </w:r>
    </w:p>
    <w:p w:rsidR="00487D73" w:rsidRDefault="008D0E33">
      <w:pPr>
        <w:pStyle w:val="FirstParagraph"/>
      </w:pPr>
      <w:r>
        <w:t>请求路径：</w:t>
      </w:r>
      <w:r>
        <w:t>pro/createProject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</w:p>
    <w:p w:rsidR="00487D73" w:rsidRDefault="008D0E33">
      <w:pPr>
        <w:pStyle w:val="SourceCode"/>
        <w:rPr>
          <w:rStyle w:val="ErrorTok"/>
        </w:rPr>
      </w:pPr>
      <w:r>
        <w:rPr>
          <w:rStyle w:val="ErrorTok"/>
        </w:rPr>
        <w:t>var</w:t>
      </w:r>
      <w:r>
        <w:rPr>
          <w:rStyle w:val="NormalTok"/>
        </w:rPr>
        <w:t xml:space="preserve"> </w:t>
      </w:r>
      <w:r>
        <w:rPr>
          <w:rStyle w:val="ErrorTok"/>
        </w:rPr>
        <w:t>project=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</w:t>
      </w:r>
      <w:r>
        <w:rPr>
          <w:rStyle w:val="DataTypeTok"/>
          <w:rFonts w:hint="eastAsia"/>
        </w:rPr>
        <w:t>Nam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</w:t>
      </w:r>
      <w:r>
        <w:rPr>
          <w:rStyle w:val="StringTok"/>
        </w:rPr>
        <w:t>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</w:p>
    <w:p w:rsidR="00487D73" w:rsidRDefault="008D0E33">
      <w:pPr>
        <w:pStyle w:val="SourceCode"/>
        <w:ind w:firstLineChars="200" w:firstLine="440"/>
      </w:pPr>
      <w:r>
        <w:rPr>
          <w:rFonts w:hint="eastAsia"/>
        </w:rPr>
        <w:t>"spotCheck": //</w:t>
      </w:r>
      <w:r>
        <w:rPr>
          <w:rFonts w:hint="eastAsia"/>
        </w:rPr>
        <w:t>抽查率</w:t>
      </w:r>
      <w:r>
        <w:br/>
      </w:r>
      <w:r>
        <w:rPr>
          <w:rStyle w:val="NormalTok"/>
        </w:rPr>
        <w:tab/>
      </w:r>
      <w:r>
        <w:rPr>
          <w:rStyle w:val="StringTok"/>
        </w:rPr>
        <w:t>"prog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测点名称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>/</w:t>
      </w:r>
      <w:r>
        <w:rPr>
          <w:rStyle w:val="ErrorTok"/>
        </w:rPr>
        <w:t>/json</w:t>
      </w:r>
      <w:r>
        <w:rPr>
          <w:rStyle w:val="NormalTok"/>
        </w:rPr>
        <w:t xml:space="preserve"> </w:t>
      </w:r>
      <w:r>
        <w:rPr>
          <w:rStyle w:val="ErrorTok"/>
        </w:rPr>
        <w:t>转字符串</w:t>
      </w:r>
      <w:r>
        <w:br/>
      </w:r>
      <w:r>
        <w:rPr>
          <w:rStyle w:val="ErrorTok"/>
        </w:rPr>
        <w:t>参数：</w:t>
      </w:r>
      <w:r>
        <w:br/>
      </w:r>
      <w:r>
        <w:rPr>
          <w:rStyle w:val="NormalTok"/>
        </w:rPr>
        <w:tab/>
      </w:r>
      <w:r>
        <w:rPr>
          <w:rStyle w:val="ErrorTok"/>
        </w:rPr>
        <w:t>files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project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JSON.stringify(project)</w:t>
      </w:r>
    </w:p>
    <w:p w:rsidR="00487D73" w:rsidRDefault="008D0E33">
      <w:pPr>
        <w:pStyle w:val="FirstParagraph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返回的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essag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项目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4" w:name="header-n23"/>
      <w:bookmarkEnd w:id="3"/>
      <w:r>
        <w:t>修改项目</w:t>
      </w:r>
    </w:p>
    <w:p w:rsidR="00487D73" w:rsidRDefault="008D0E33">
      <w:pPr>
        <w:pStyle w:val="FirstParagraph"/>
      </w:pPr>
      <w:r>
        <w:t>请求路径：</w:t>
      </w:r>
      <w:r>
        <w:t>pro/updateProjet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</w:t>
      </w:r>
      <w:r>
        <w:rPr>
          <w:rStyle w:val="StringTok"/>
        </w:rPr>
        <w:t>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eqId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:rsidR="00487D73" w:rsidRDefault="008D0E33">
      <w:pPr>
        <w:pStyle w:val="FirstParagraph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5" w:name="header-n32"/>
      <w:bookmarkEnd w:id="4"/>
      <w:r>
        <w:t>根据</w:t>
      </w:r>
      <w:r>
        <w:t>id</w:t>
      </w:r>
      <w:r>
        <w:t>删除项目</w:t>
      </w:r>
    </w:p>
    <w:p w:rsidR="00487D73" w:rsidRDefault="008D0E33">
      <w:pPr>
        <w:pStyle w:val="FirstParagraph"/>
      </w:pPr>
      <w:r>
        <w:t>请求路径：</w:t>
      </w:r>
      <w:r>
        <w:t>pro/delProjectById/</w:t>
      </w:r>
      <w:r>
        <w:t>项目</w:t>
      </w:r>
      <w:r>
        <w:t xml:space="preserve">id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6" w:name="header-n40"/>
      <w:bookmarkStart w:id="7" w:name="header-n38"/>
      <w:bookmarkEnd w:id="5"/>
      <w:r>
        <w:t>APP-</w:t>
      </w:r>
      <w:r>
        <w:t>查询所有项目</w:t>
      </w:r>
      <w:r>
        <w:t>--</w:t>
      </w:r>
      <w:r>
        <w:t>分页</w:t>
      </w:r>
    </w:p>
    <w:p w:rsidR="00487D73" w:rsidRDefault="008D0E33">
      <w:pPr>
        <w:pStyle w:val="FirstParagraph"/>
      </w:pPr>
      <w:r>
        <w:t>请求路径：</w:t>
      </w:r>
      <w:r>
        <w:t>pro/queryProjectForApp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016"/>
        <w:gridCol w:w="6343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'</w:t>
            </w:r>
            <w:r>
              <w:t>项目类型</w:t>
            </w:r>
            <w:r>
              <w:t>: 1:</w:t>
            </w:r>
            <w:r>
              <w:t>监测；</w:t>
            </w:r>
            <w:r>
              <w:t>2</w:t>
            </w:r>
            <w:r>
              <w:t>监护</w:t>
            </w:r>
            <w:r>
              <w:t xml:space="preserve">'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名称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fla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状态：</w:t>
            </w:r>
            <w:r>
              <w:t>1:</w:t>
            </w:r>
            <w:r>
              <w:t>在建</w:t>
            </w:r>
            <w:r>
              <w:t xml:space="preserve"> 2:</w:t>
            </w:r>
            <w:r>
              <w:t>停工</w:t>
            </w:r>
            <w:r>
              <w:t xml:space="preserve"> (app </w:t>
            </w:r>
            <w:r>
              <w:t>非必填</w:t>
            </w:r>
            <w:r>
              <w:t>)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状态：</w:t>
            </w:r>
            <w:r>
              <w:t>1</w:t>
            </w:r>
            <w:r>
              <w:t>：围护阶段；</w:t>
            </w:r>
            <w:r>
              <w:t>2</w:t>
            </w:r>
            <w:r>
              <w:t>：开挖阶段；</w:t>
            </w:r>
            <w:r>
              <w:t>3</w:t>
            </w:r>
            <w:r>
              <w:t>：结构阶段；</w:t>
            </w:r>
            <w:r>
              <w:t>4</w:t>
            </w:r>
            <w:r>
              <w:t>：结束阶段；</w:t>
            </w:r>
            <w:r>
              <w:t>5</w:t>
            </w:r>
            <w:r>
              <w:t>：已归档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第几页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每页条数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arnFla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告警项目</w:t>
            </w:r>
            <w:r>
              <w:rPr>
                <w:rFonts w:hint="eastAsia"/>
                <w:lang w:eastAsia="zh-CN"/>
              </w:rPr>
              <w:t xml:space="preserve">:1  ;  </w:t>
            </w:r>
            <w:r>
              <w:rPr>
                <w:rFonts w:hint="eastAsia"/>
                <w:lang w:eastAsia="zh-CN"/>
              </w:rPr>
              <w:t>全部：</w:t>
            </w:r>
            <w:r>
              <w:rPr>
                <w:rFonts w:hint="eastAsia"/>
                <w:lang w:eastAsia="zh-CN"/>
              </w:rPr>
              <w:t>2</w:t>
            </w:r>
            <w:r>
              <w:t>（非必填）</w:t>
            </w:r>
          </w:p>
        </w:tc>
      </w:tr>
    </w:tbl>
    <w:p w:rsidR="00487D73" w:rsidRDefault="008D0E33">
      <w:pPr>
        <w:pStyle w:val="a0"/>
      </w:pPr>
      <w:r>
        <w:lastRenderedPageBreak/>
        <w:t>返回值</w:t>
      </w:r>
    </w:p>
    <w:p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</w:t>
      </w:r>
      <w:r>
        <w:rPr>
          <w:rStyle w:val="ErrorTok"/>
        </w:rPr>
        <w:t>(</w:t>
      </w:r>
      <w:r>
        <w:rPr>
          <w:rStyle w:val="ErrorTok"/>
        </w:rPr>
        <w:t>监护项目</w:t>
      </w:r>
      <w:r>
        <w:rPr>
          <w:rStyle w:val="NormalTok"/>
        </w:rPr>
        <w:t xml:space="preserve">  </w:t>
      </w:r>
      <w:r>
        <w:rPr>
          <w:rStyle w:val="ErrorTok"/>
        </w:rPr>
        <w:t>进度报表：</w:t>
      </w:r>
      <w:r>
        <w:rPr>
          <w:rStyle w:val="ErrorTok"/>
        </w:rPr>
        <w:t>reportNums/progress;</w:t>
      </w:r>
      <w:r>
        <w:rPr>
          <w:rStyle w:val="NormalTok"/>
        </w:rPr>
        <w:t xml:space="preserve"> </w:t>
      </w:r>
      <w:r>
        <w:rPr>
          <w:rStyle w:val="ErrorTok"/>
        </w:rPr>
        <w:t>监测项目</w:t>
      </w:r>
      <w:r>
        <w:rPr>
          <w:rStyle w:val="NormalTok"/>
        </w:rPr>
        <w:t xml:space="preserve">   </w:t>
      </w:r>
      <w:r>
        <w:rPr>
          <w:rStyle w:val="ErrorTok"/>
        </w:rPr>
        <w:t>进度报表：</w:t>
      </w:r>
      <w:r>
        <w:rPr>
          <w:rStyle w:val="NormalTok"/>
        </w:rPr>
        <w:t xml:space="preserve"> </w:t>
      </w:r>
      <w:r>
        <w:rPr>
          <w:rStyle w:val="ErrorTok"/>
        </w:rPr>
        <w:t>reportNums)</w:t>
      </w:r>
    </w:p>
    <w:p w:rsidR="00487D73" w:rsidRDefault="008D0E33">
      <w:pPr>
        <w:widowControl/>
        <w:shd w:val="clear" w:color="auto" w:fill="FFFFFE"/>
        <w:spacing w:line="270" w:lineRule="atLeast"/>
        <w:ind w:left="1260" w:firstLine="420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warningTot</w:t>
      </w: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告警数</w:t>
      </w:r>
    </w:p>
    <w:p w:rsidR="00487D73" w:rsidRDefault="008D0E33">
      <w:pPr>
        <w:widowControl/>
        <w:shd w:val="clear" w:color="auto" w:fill="FFFFFE"/>
        <w:spacing w:line="270" w:lineRule="atLeast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               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ab/>
      </w: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reject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核实数</w:t>
      </w:r>
    </w:p>
    <w:p w:rsidR="00487D73" w:rsidRDefault="008D0E33">
      <w:pPr>
        <w:pStyle w:val="SourceCode"/>
        <w:rPr>
          <w:rStyle w:val="FunctionTok"/>
        </w:rPr>
      </w:pP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r>
        <w:t>APP-</w:t>
      </w:r>
      <w:r>
        <w:t>查询所有项目（数据列表）</w:t>
      </w:r>
      <w:r>
        <w:t>--</w:t>
      </w:r>
      <w:r>
        <w:t>分页</w:t>
      </w:r>
    </w:p>
    <w:p w:rsidR="00487D73" w:rsidRDefault="008D0E33">
      <w:pPr>
        <w:pStyle w:val="FirstParagraph"/>
      </w:pPr>
      <w:r>
        <w:t>请求路径：</w:t>
      </w:r>
      <w:r>
        <w:t>pro/queryProjectDataListForApp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780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'</w:t>
            </w:r>
            <w:r>
              <w:t>项目类型</w:t>
            </w:r>
            <w:r>
              <w:t>: 1:</w:t>
            </w:r>
            <w:r>
              <w:t>监测；</w:t>
            </w:r>
            <w:r>
              <w:t>2</w:t>
            </w:r>
            <w:r>
              <w:t>监护</w:t>
            </w:r>
            <w:r>
              <w:t xml:space="preserve">'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第几页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每页条数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warnFla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数据类型：</w:t>
            </w:r>
            <w:r>
              <w:t>1</w:t>
            </w:r>
            <w:r>
              <w:t>：告警项目</w:t>
            </w:r>
            <w:r>
              <w:t xml:space="preserve"> 2</w:t>
            </w:r>
            <w:r>
              <w:t>：全部</w:t>
            </w:r>
            <w:r>
              <w:t xml:space="preserve"> </w:t>
            </w:r>
            <w:r>
              <w:t>（必填）</w:t>
            </w:r>
          </w:p>
        </w:tc>
      </w:tr>
    </w:tbl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告警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ject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剔除数（核实数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</w:t>
      </w:r>
      <w:r>
        <w:rPr>
          <w:rStyle w:val="ErrorTok"/>
        </w:rPr>
        <w:t>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8" w:name="header-n434"/>
      <w:bookmarkEnd w:id="6"/>
      <w:r>
        <w:lastRenderedPageBreak/>
        <w:t>web-</w:t>
      </w:r>
      <w:r>
        <w:t>查询所有项目</w:t>
      </w:r>
      <w:r>
        <w:t>--</w:t>
      </w:r>
      <w:r>
        <w:t>分页</w:t>
      </w:r>
    </w:p>
    <w:p w:rsidR="00487D73" w:rsidRDefault="008D0E33">
      <w:pPr>
        <w:pStyle w:val="FirstParagraph"/>
      </w:pPr>
      <w:r>
        <w:t>请求路径：</w:t>
      </w:r>
      <w:r>
        <w:t>pro/queryProject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249"/>
        <w:gridCol w:w="1017"/>
        <w:gridCol w:w="6256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'</w:t>
            </w:r>
            <w:r>
              <w:t>项目类型</w:t>
            </w:r>
            <w:r>
              <w:t>: 1:</w:t>
            </w:r>
            <w:r>
              <w:t>监测；</w:t>
            </w:r>
            <w:r>
              <w:t>2</w:t>
            </w:r>
            <w:r>
              <w:t>监护</w:t>
            </w:r>
            <w:r>
              <w:t xml:space="preserve">'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ateFla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 xml:space="preserve">1 </w:t>
            </w:r>
            <w:r>
              <w:t>：正常</w:t>
            </w:r>
            <w:r>
              <w:t xml:space="preserve"> 2:</w:t>
            </w:r>
            <w:r>
              <w:t>告警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名称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Head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负责人</w:t>
            </w:r>
            <w:r>
              <w:t xml:space="preserve">id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状态：</w:t>
            </w:r>
            <w:r>
              <w:t>1</w:t>
            </w:r>
            <w:r>
              <w:t>：围护阶段；</w:t>
            </w:r>
            <w:r>
              <w:t>2</w:t>
            </w:r>
            <w:r>
              <w:t>：开挖阶段；</w:t>
            </w:r>
            <w:r>
              <w:t>3</w:t>
            </w:r>
            <w:r>
              <w:t>：结构阶段；</w:t>
            </w:r>
            <w:r>
              <w:t>4</w:t>
            </w:r>
            <w:r>
              <w:t>：结束阶段；</w:t>
            </w:r>
            <w:r>
              <w:t>5</w:t>
            </w:r>
            <w:r>
              <w:t>：已归档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第几页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每页条数</w:t>
            </w:r>
            <w:r>
              <w:t xml:space="preserve"> </w:t>
            </w:r>
            <w:r>
              <w:t>（必填）</w:t>
            </w:r>
          </w:p>
        </w:tc>
      </w:tr>
    </w:tbl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</w:t>
      </w:r>
      <w:r>
        <w:rPr>
          <w:rStyle w:val="DataTypeTok"/>
        </w:rPr>
        <w:t>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um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{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ex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ErrorTok"/>
        </w:rPr>
        <w:t>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}</w:t>
      </w:r>
      <w:r>
        <w:br/>
      </w:r>
      <w:r>
        <w:rPr>
          <w:rStyle w:val="ErrorTok"/>
        </w:rPr>
        <w:t>...</w:t>
      </w:r>
      <w:r>
        <w:br/>
      </w:r>
      <w:r>
        <w:rPr>
          <w:rStyle w:val="ErrorTok"/>
        </w:rPr>
        <w:t>               </w:t>
      </w:r>
      <w:r>
        <w:rPr>
          <w:rStyle w:val="NormalTok"/>
        </w:rPr>
        <w:tab/>
      </w:r>
      <w:r>
        <w:rPr>
          <w:rStyle w:val="ErrorTok"/>
        </w:rPr>
        <w:t> 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bookmarkEnd w:id="8"/>
    <w:p w:rsidR="00487D73" w:rsidRDefault="008D0E33">
      <w:pPr>
        <w:pStyle w:val="3"/>
      </w:pPr>
      <w:r>
        <w:t>APP-</w:t>
      </w:r>
      <w:r>
        <w:t>根据项目</w:t>
      </w:r>
      <w:r>
        <w:t>id</w:t>
      </w:r>
      <w:r>
        <w:t>查询单个项目</w:t>
      </w:r>
    </w:p>
    <w:p w:rsidR="00487D73" w:rsidRDefault="008D0E33">
      <w:pPr>
        <w:pStyle w:val="FirstParagraph"/>
      </w:pPr>
      <w:r>
        <w:t>请求路径：</w:t>
      </w:r>
      <w:r>
        <w:t>pro/queryProjectById/{proId}</w:t>
      </w:r>
    </w:p>
    <w:p w:rsidR="00487D73" w:rsidRDefault="008D0E33">
      <w:pPr>
        <w:pStyle w:val="a0"/>
      </w:pPr>
      <w:r>
        <w:lastRenderedPageBreak/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HeadId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备注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0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</w:t>
      </w:r>
      <w:r>
        <w:rPr>
          <w:rStyle w:val="ErrorTok"/>
        </w:rPr>
        <w:t>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</w:t>
      </w:r>
      <w:r>
        <w:rPr>
          <w:rStyle w:val="ErrorTok"/>
        </w:rPr>
        <w:t>id</w:t>
      </w:r>
    </w:p>
    <w:p w:rsidR="00487D73" w:rsidRDefault="008D0E33">
      <w:pPr>
        <w:pStyle w:val="SourceCode"/>
        <w:ind w:left="420" w:firstLineChars="300" w:firstLine="660"/>
      </w:pPr>
      <w:r>
        <w:rPr>
          <w:rStyle w:val="NormalTok"/>
          <w:rFonts w:hint="eastAsia"/>
        </w:rPr>
        <w:t>"mgName": //</w:t>
      </w:r>
      <w:r>
        <w:rPr>
          <w:rStyle w:val="NormalTok"/>
          <w:rFonts w:hint="eastAsia"/>
        </w:rPr>
        <w:t>检测类型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支撑轴力</w:t>
      </w:r>
      <w:r>
        <w:rPr>
          <w:rStyle w:val="StringTok"/>
        </w:rPr>
        <w:t>ZLi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uk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</w:t>
      </w:r>
      <w:r>
        <w:rPr>
          <w:rStyle w:val="DataTypeTok"/>
        </w:rPr>
        <w:t>oni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ext"</w:t>
      </w:r>
      <w:r>
        <w:rPr>
          <w:rStyle w:val="ErrorTok"/>
        </w:rPr>
        <w:t>: //</w:t>
      </w:r>
      <w:r>
        <w:rPr>
          <w:rStyle w:val="NormalTok"/>
        </w:rPr>
        <w:t xml:space="preserve"> </w:t>
      </w:r>
      <w:r>
        <w:rPr>
          <w:rStyle w:val="ErrorTok"/>
        </w:rPr>
        <w:t>后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 //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dataList"</w:t>
      </w:r>
      <w:r>
        <w:rPr>
          <w:rStyle w:val="ErrorTok"/>
        </w:rPr>
        <w:t>: nu</w:t>
      </w:r>
      <w:r>
        <w:rPr>
          <w:rStyle w:val="ErrorTok"/>
        </w:rPr>
        <w:t>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rningTotal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数据告警数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8D0E33">
      <w:pPr>
        <w:pStyle w:val="3"/>
      </w:pPr>
      <w:r>
        <w:lastRenderedPageBreak/>
        <w:t>编辑项目</w:t>
      </w:r>
      <w:r>
        <w:t xml:space="preserve"> </w:t>
      </w:r>
      <w:r>
        <w:t>根据项目</w:t>
      </w:r>
      <w:r>
        <w:t xml:space="preserve">id </w:t>
      </w:r>
      <w:r>
        <w:t>查询所有关联</w:t>
      </w:r>
    </w:p>
    <w:p w:rsidR="00487D73" w:rsidRDefault="008D0E33">
      <w:pPr>
        <w:pStyle w:val="FirstParagraph"/>
      </w:pPr>
      <w:r>
        <w:t>请求路径：</w:t>
      </w:r>
      <w:r>
        <w:t>pro/queryProjectByEdit/{proId}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  <w:rPr>
          <w:rStyle w:val="Keyword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t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ycl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负责人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StringTok"/>
        </w:rPr>
        <w:t>"supervis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nitoringCompan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ork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inpoin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DecValTok"/>
        </w:rPr>
        <w:t>1</w:t>
      </w:r>
      <w:r>
        <w:rPr>
          <w:rStyle w:val="ErrorTok"/>
        </w:rPr>
        <w:t>：围护阶段；</w:t>
      </w:r>
      <w:r>
        <w:rPr>
          <w:rStyle w:val="DecValTok"/>
        </w:rPr>
        <w:t>2</w:t>
      </w:r>
      <w:r>
        <w:rPr>
          <w:rStyle w:val="ErrorTok"/>
        </w:rPr>
        <w:t>：开挖阶段；</w:t>
      </w:r>
      <w:r>
        <w:rPr>
          <w:rStyle w:val="DecValTok"/>
        </w:rPr>
        <w:t>3</w:t>
      </w:r>
      <w:r>
        <w:rPr>
          <w:rStyle w:val="ErrorTok"/>
        </w:rPr>
        <w:t>：结构阶段；</w:t>
      </w:r>
      <w:r>
        <w:rPr>
          <w:rStyle w:val="DecValTok"/>
        </w:rPr>
        <w:t>4</w:t>
      </w:r>
      <w:r>
        <w:rPr>
          <w:rStyle w:val="ErrorTok"/>
        </w:rPr>
        <w:t>：结束阶段；</w:t>
      </w:r>
      <w:r>
        <w:rPr>
          <w:rStyle w:val="DecVal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Day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progress"</w:t>
      </w:r>
      <w:r>
        <w:rPr>
          <w:rStyle w:val="ErrorTok"/>
        </w:rPr>
        <w:t>:</w:t>
      </w:r>
      <w:r>
        <w:rPr>
          <w:rStyle w:val="ErrorTok"/>
        </w:rPr>
        <w:t>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ErrorTok"/>
        </w:rPr>
        <w:t>//</w:t>
      </w:r>
      <w:r>
        <w:rPr>
          <w:rStyle w:val="ErrorTok"/>
        </w:rPr>
        <w:t>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q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Down"</w:t>
      </w:r>
      <w:r>
        <w:rPr>
          <w:rStyle w:val="ErrorTok"/>
        </w:rPr>
        <w:t>: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inpoin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要点销点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gauge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设备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auge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p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por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KeywordTok"/>
          <w:rFonts w:hint="eastAsia"/>
        </w:rPr>
        <w:t>,</w:t>
      </w:r>
    </w:p>
    <w:p w:rsidR="00487D73" w:rsidRDefault="008D0E33">
      <w:pPr>
        <w:pStyle w:val="SourceCode"/>
        <w:ind w:left="420" w:firstLine="420"/>
      </w:pPr>
      <w:r>
        <w:rPr>
          <w:rFonts w:hint="eastAsia"/>
        </w:rPr>
        <w:t>"warningTotal"://</w:t>
      </w:r>
      <w:r>
        <w:rPr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9" w:name="header-n74"/>
      <w:bookmarkEnd w:id="7"/>
      <w:r>
        <w:lastRenderedPageBreak/>
        <w:t>APP-</w:t>
      </w:r>
      <w:r>
        <w:t>根据项目</w:t>
      </w:r>
      <w:r>
        <w:t>id</w:t>
      </w:r>
      <w:r>
        <w:t>查询人员台账</w:t>
      </w:r>
    </w:p>
    <w:p w:rsidR="00487D73" w:rsidRDefault="008D0E33">
      <w:pPr>
        <w:pStyle w:val="FirstParagraph"/>
      </w:pPr>
      <w:r>
        <w:t>请求路径：</w:t>
      </w:r>
      <w:r>
        <w:t>pro/queryUserInfoByProId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856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</w:t>
            </w:r>
            <w:r>
              <w:t xml:space="preserve">id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第几页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分页</w:t>
            </w:r>
            <w:r>
              <w:t xml:space="preserve"> </w:t>
            </w:r>
            <w:r>
              <w:t>每页条数</w:t>
            </w:r>
            <w:r>
              <w:t xml:space="preserve"> </w:t>
            </w:r>
            <w:r>
              <w:t>（必填）</w:t>
            </w:r>
          </w:p>
        </w:tc>
      </w:tr>
    </w:tbl>
    <w:p w:rsidR="00487D73" w:rsidRDefault="008D0E33">
      <w:pPr>
        <w:pStyle w:val="a0"/>
      </w:pPr>
      <w:r>
        <w:t>返回值：</w:t>
      </w:r>
    </w:p>
    <w:p w:rsidR="00487D73" w:rsidRDefault="008D0E33">
      <w:pPr>
        <w:pStyle w:val="SourceCode"/>
        <w:rPr>
          <w:rStyle w:val="String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al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lFla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状态</w:t>
      </w:r>
      <w:r>
        <w:rPr>
          <w:rStyle w:val="ErrorTok"/>
        </w:rPr>
        <w:t>(</w:t>
      </w:r>
      <w:r>
        <w:rPr>
          <w:rStyle w:val="DecValTok"/>
        </w:rPr>
        <w:t>0</w:t>
      </w:r>
      <w:r>
        <w:rPr>
          <w:rStyle w:val="ErrorTok"/>
        </w:rPr>
        <w:t>-</w:t>
      </w:r>
      <w:r>
        <w:rPr>
          <w:rStyle w:val="ErrorTok"/>
        </w:rPr>
        <w:t>未激活</w:t>
      </w:r>
      <w:r>
        <w:rPr>
          <w:rStyle w:val="FunctionTok"/>
        </w:rPr>
        <w:t>,</w:t>
      </w:r>
      <w:r>
        <w:rPr>
          <w:rStyle w:val="ErrorTok"/>
        </w:rPr>
        <w:t>1</w:t>
      </w:r>
      <w:r>
        <w:rPr>
          <w:rStyle w:val="ErrorTok"/>
        </w:rPr>
        <w:t>：激活</w:t>
      </w:r>
      <w:r>
        <w:rPr>
          <w:rStyle w:val="ErrorTok"/>
        </w:rPr>
        <w:t>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part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部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p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StringTok"/>
        </w:rPr>
        <w:t>"</w:t>
      </w:r>
    </w:p>
    <w:p w:rsidR="00487D73" w:rsidRDefault="008D0E33">
      <w:pPr>
        <w:pStyle w:val="SourceCode"/>
        <w:ind w:left="1260" w:firstLine="420"/>
        <w:rPr>
          <w:rStyle w:val="StringTok"/>
        </w:rPr>
      </w:pPr>
      <w:r>
        <w:rPr>
          <w:rStyle w:val="StringTok"/>
        </w:rPr>
        <w:t>"</w:t>
      </w:r>
      <w:r>
        <w:rPr>
          <w:rStyle w:val="StringTok"/>
          <w:rFonts w:hint="eastAsia"/>
        </w:rPr>
        <w:t>positionName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职位</w:t>
      </w:r>
      <w:r>
        <w:rPr>
          <w:rStyle w:val="StringTok"/>
        </w:rPr>
        <w:t>"</w:t>
      </w:r>
    </w:p>
    <w:p w:rsidR="00487D73" w:rsidRDefault="008D0E33">
      <w:pPr>
        <w:pStyle w:val="SourceCode"/>
      </w:pP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Num</w:t>
      </w:r>
      <w:r>
        <w:rPr>
          <w:rStyle w:val="StringTok"/>
        </w:rPr>
        <w:t>": //</w:t>
      </w:r>
      <w:r>
        <w:rPr>
          <w:rStyle w:val="StringTok"/>
        </w:rPr>
        <w:t>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ize</w:t>
      </w:r>
      <w:r>
        <w:rPr>
          <w:rStyle w:val="StringTok"/>
        </w:rPr>
        <w:t>": //</w:t>
      </w:r>
      <w:r>
        <w:rPr>
          <w:rStyle w:val="StringTok"/>
        </w:rPr>
        <w:t>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</w:t>
      </w:r>
      <w:r>
        <w:rPr>
          <w:rStyle w:val="StringTok"/>
        </w:rPr>
        <w:t xml:space="preserve">":   </w:t>
      </w:r>
      <w:r>
        <w:rPr>
          <w:rStyle w:val="StringTok"/>
        </w:rPr>
        <w:t>//</w:t>
      </w:r>
      <w:r>
        <w:rPr>
          <w:rStyle w:val="StringTok"/>
        </w:rPr>
        <w:t>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size</w:t>
      </w:r>
      <w:r>
        <w:rPr>
          <w:rStyle w:val="StringTok"/>
        </w:rPr>
        <w:t>": //</w:t>
      </w:r>
      <w:r>
        <w:rPr>
          <w:rStyle w:val="StringTok"/>
        </w:rPr>
        <w:t>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10" w:name="header-n99"/>
      <w:bookmarkEnd w:id="9"/>
      <w:r>
        <w:t>APP-</w:t>
      </w:r>
      <w:r>
        <w:t>根据项目类型查询项目</w:t>
      </w:r>
      <w:r>
        <w:t xml:space="preserve"> </w:t>
      </w:r>
      <w:r>
        <w:t>状态数</w:t>
      </w:r>
    </w:p>
    <w:p w:rsidR="00487D73" w:rsidRDefault="008D0E33">
      <w:pPr>
        <w:pStyle w:val="FirstParagraph"/>
      </w:pPr>
      <w:r>
        <w:t>请求路径：</w:t>
      </w:r>
      <w:r>
        <w:t>pro/queryProStatusNum/</w:t>
      </w:r>
      <w:r>
        <w:t>参数状态值（项目类型</w:t>
      </w:r>
      <w:r>
        <w:t>: 1:</w:t>
      </w:r>
      <w:r>
        <w:t>监测；</w:t>
      </w:r>
      <w:r>
        <w:t>2</w:t>
      </w:r>
      <w:r>
        <w:t>监护</w:t>
      </w:r>
      <w:r>
        <w:t xml:space="preserve"> </w:t>
      </w:r>
      <w:r>
        <w:t>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h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w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d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束阶段总数</w:t>
      </w:r>
    </w:p>
    <w:p w:rsidR="00487D73" w:rsidRDefault="008D0E33">
      <w:pPr>
        <w:pStyle w:val="SourceCode"/>
        <w:ind w:left="420" w:firstLine="420"/>
      </w:pPr>
      <w:r>
        <w:rPr>
          <w:rStyle w:val="StringTok"/>
        </w:rPr>
        <w:t>"</w:t>
      </w:r>
      <w:r>
        <w:rPr>
          <w:rStyle w:val="StringTok"/>
          <w:rFonts w:hint="eastAsia"/>
        </w:rPr>
        <w:t>warningTotal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11" w:name="header-n105"/>
      <w:bookmarkEnd w:id="10"/>
      <w:r>
        <w:t>APP-</w:t>
      </w:r>
      <w:r>
        <w:t>根据项目</w:t>
      </w:r>
      <w:r>
        <w:t xml:space="preserve">id </w:t>
      </w:r>
      <w:r>
        <w:t>查询监测内容</w:t>
      </w:r>
      <w:r>
        <w:t xml:space="preserve"> </w:t>
      </w:r>
    </w:p>
    <w:p w:rsidR="00487D73" w:rsidRDefault="008D0E33">
      <w:pPr>
        <w:pStyle w:val="FirstParagraph"/>
      </w:pPr>
      <w:r>
        <w:t>请求路径：</w:t>
      </w:r>
      <w:r>
        <w:t>gaugePoint/queryGaugePointByProId/{</w:t>
      </w:r>
      <w:r>
        <w:t>项目</w:t>
      </w:r>
      <w:r>
        <w:t xml:space="preserve">id}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</w:p>
    <w:p w:rsidR="00487D73" w:rsidRDefault="008D0E33">
      <w:pPr>
        <w:pStyle w:val="SourceCode"/>
        <w:ind w:firstLineChars="600" w:firstLine="1320"/>
      </w:pPr>
      <w:r>
        <w:rPr>
          <w:rFonts w:hint="eastAsia"/>
        </w:rPr>
        <w:t>"alias": //</w:t>
      </w:r>
      <w:r>
        <w:rPr>
          <w:rFonts w:hint="eastAsia"/>
        </w:rPr>
        <w:t>别名</w:t>
      </w:r>
      <w:r>
        <w:rPr>
          <w:rFonts w:hint="eastAsia"/>
        </w:rPr>
        <w:t xml:space="preserve"> -- </w:t>
      </w:r>
      <w:r>
        <w:rPr>
          <w:rFonts w:hint="eastAsia"/>
        </w:rPr>
        <w:t>测点名称</w:t>
      </w:r>
    </w:p>
    <w:p w:rsidR="00487D73" w:rsidRDefault="008D0E33">
      <w:pPr>
        <w:pStyle w:val="SourceCode"/>
      </w:pPr>
      <w:r>
        <w:rPr>
          <w:rFonts w:hint="eastAsia"/>
        </w:rPr>
        <w:t xml:space="preserve">            "proName": //</w:t>
      </w:r>
      <w:r>
        <w:rPr>
          <w:rFonts w:hint="eastAsia"/>
        </w:rPr>
        <w:t>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点数量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487D73" w:rsidRDefault="008D0E33">
      <w:pPr>
        <w:pStyle w:val="3"/>
      </w:pPr>
      <w:bookmarkStart w:id="12" w:name="header-n110"/>
      <w:bookmarkEnd w:id="11"/>
      <w:r>
        <w:t>APP-</w:t>
      </w:r>
      <w:r>
        <w:t>根据项目</w:t>
      </w:r>
      <w:r>
        <w:t>id</w:t>
      </w:r>
      <w:r>
        <w:t>和本地用户收藏</w:t>
      </w:r>
      <w:r>
        <w:t>/</w:t>
      </w:r>
      <w:r>
        <w:t>取消收藏</w:t>
      </w:r>
      <w:r>
        <w:t xml:space="preserve"> </w:t>
      </w:r>
    </w:p>
    <w:p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:rsidR="00487D73" w:rsidRDefault="008D0E33">
      <w:pPr>
        <w:pStyle w:val="a0"/>
      </w:pPr>
      <w:r>
        <w:t xml:space="preserve"> Key:AccessToken value:token</w:t>
      </w:r>
    </w:p>
    <w:p w:rsidR="00487D73" w:rsidRDefault="008D0E33">
      <w:pPr>
        <w:pStyle w:val="a0"/>
      </w:pPr>
      <w:r>
        <w:t>请求路径：</w:t>
      </w:r>
      <w:r>
        <w:t>attention/attentionProByUser/{</w:t>
      </w:r>
      <w:r>
        <w:t>项目</w:t>
      </w:r>
      <w:r>
        <w:t xml:space="preserve">id}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藏成功</w:t>
      </w:r>
      <w:r>
        <w:rPr>
          <w:rStyle w:val="StringTok"/>
        </w:rPr>
        <w:t>/</w:t>
      </w:r>
      <w:r>
        <w:rPr>
          <w:rStyle w:val="StringTok"/>
        </w:rPr>
        <w:t>取消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13" w:name="header-n118"/>
      <w:bookmarkEnd w:id="12"/>
      <w:r>
        <w:t>APP-</w:t>
      </w:r>
      <w:r>
        <w:t>根据项目</w:t>
      </w:r>
      <w:r>
        <w:t>id</w:t>
      </w:r>
      <w:r>
        <w:t>和本地用户查询该项目是否被收藏</w:t>
      </w:r>
    </w:p>
    <w:p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:rsidR="00487D73" w:rsidRDefault="008D0E33">
      <w:pPr>
        <w:pStyle w:val="a0"/>
      </w:pPr>
      <w:r>
        <w:lastRenderedPageBreak/>
        <w:t xml:space="preserve"> Key:AccessToken value:token</w:t>
      </w:r>
    </w:p>
    <w:p w:rsidR="00487D73" w:rsidRDefault="008D0E33">
      <w:pPr>
        <w:pStyle w:val="a0"/>
      </w:pPr>
      <w:r>
        <w:t>请求路径：</w:t>
      </w:r>
      <w:r>
        <w:t>attention/whetherAtteByProId/{</w:t>
      </w:r>
      <w:r>
        <w:t>项目</w:t>
      </w:r>
      <w:r>
        <w:t xml:space="preserve">id}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  <w:r>
        <w:t xml:space="preserve"> true/false</w:t>
      </w: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14" w:name="header-n125"/>
      <w:bookmarkEnd w:id="13"/>
      <w:r>
        <w:t>APP-</w:t>
      </w:r>
      <w:r>
        <w:t>根据</w:t>
      </w:r>
      <w:r>
        <w:t>token</w:t>
      </w:r>
      <w:r>
        <w:t>用户查询所有收藏项目</w:t>
      </w:r>
    </w:p>
    <w:p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:rsidR="00487D73" w:rsidRDefault="008D0E33">
      <w:pPr>
        <w:pStyle w:val="a0"/>
      </w:pPr>
      <w:r>
        <w:t xml:space="preserve"> Key:AccessToken value:token</w:t>
      </w:r>
    </w:p>
    <w:p w:rsidR="00487D73" w:rsidRDefault="008D0E33">
      <w:pPr>
        <w:pStyle w:val="a0"/>
      </w:pPr>
      <w:r>
        <w:t>请求路径：</w:t>
      </w:r>
      <w:r>
        <w:t>attention/queryAllAttentionPro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  <w:r>
        <w:t xml:space="preserve"> </w:t>
      </w:r>
    </w:p>
    <w:p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果类型同上（查询所有项目）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bookmarkStart w:id="15" w:name="header-n446"/>
      <w:r>
        <w:t>相关项目列表</w:t>
      </w:r>
    </w:p>
    <w:p w:rsidR="00487D73" w:rsidRDefault="008D0E33">
      <w:pPr>
        <w:pStyle w:val="FirstParagraph"/>
      </w:pPr>
      <w:r>
        <w:t>请求路径：</w:t>
      </w:r>
      <w:r>
        <w:t>pro/queryAllProject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34"/>
        <w:gridCol w:w="1176"/>
        <w:gridCol w:w="2136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名（非必填）</w:t>
            </w:r>
          </w:p>
        </w:tc>
      </w:tr>
    </w:tbl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bookmarkEnd w:id="15"/>
    <w:p w:rsidR="00487D73" w:rsidRDefault="008D0E33">
      <w:pPr>
        <w:pStyle w:val="3"/>
      </w:pPr>
      <w:r>
        <w:t>填写项目总评</w:t>
      </w:r>
    </w:p>
    <w:p w:rsidR="00487D73" w:rsidRDefault="008D0E33">
      <w:pPr>
        <w:pStyle w:val="FirstParagraph"/>
      </w:pPr>
      <w:r>
        <w:t>请求路径：</w:t>
      </w:r>
      <w:r>
        <w:t>rating/fillProRating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Summary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概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Condition"</w:t>
      </w:r>
      <w:r>
        <w:rPr>
          <w:rStyle w:val="ErrorTok"/>
        </w:rPr>
        <w:t>://</w:t>
      </w:r>
      <w:r>
        <w:rPr>
          <w:rStyle w:val="ErrorTok"/>
        </w:rPr>
        <w:t>监测点情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Opinion"</w:t>
      </w:r>
      <w:r>
        <w:rPr>
          <w:rStyle w:val="ErrorTok"/>
        </w:rPr>
        <w:t>://</w:t>
      </w:r>
      <w:r>
        <w:rPr>
          <w:rStyle w:val="ErrorTok"/>
        </w:rPr>
        <w:t>监测意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cr/>
      </w:r>
      <w:r>
        <w:lastRenderedPageBreak/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:rsidR="00487D73" w:rsidRDefault="008D0E33">
      <w:pPr>
        <w:pStyle w:val="FirstParagraph"/>
      </w:pPr>
      <w:r>
        <w:t>返回结果</w:t>
      </w:r>
    </w:p>
    <w:p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项目总评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r>
        <w:t>填写巡视意见</w:t>
      </w:r>
    </w:p>
    <w:p w:rsidR="00487D73" w:rsidRDefault="008D0E33">
      <w:pPr>
        <w:pStyle w:val="FirstParagraph"/>
      </w:pPr>
      <w:r>
        <w:t>请求路径：</w:t>
      </w:r>
      <w:r>
        <w:t>patrol/fillPatrol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temperature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气温</w:t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eather"</w:t>
      </w:r>
      <w:r>
        <w:rPr>
          <w:rStyle w:val="ErrorTok"/>
        </w:rPr>
        <w:t>: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天气</w:t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indScale"</w:t>
      </w:r>
      <w:r>
        <w:rPr>
          <w:rStyle w:val="ErrorTok"/>
        </w:rPr>
        <w:t>: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风级</w:t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zhWhjgwgxt"</w:t>
      </w:r>
      <w:r>
        <w:rPr>
          <w:rStyle w:val="ErrorTok"/>
        </w:rPr>
        <w:t>: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围护结构外观形态</w:t>
      </w:r>
      <w:r>
        <w:rPr>
          <w:rStyle w:val="NormalTok"/>
        </w:rPr>
        <w:t xml:space="preserve">                                      </w:t>
      </w:r>
      <w:r>
        <w:rPr>
          <w:rStyle w:val="NormalTok"/>
        </w:rPr>
        <w:t xml:space="preserve">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Cracks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冠梁、支撑、围檁裂缝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Deformation"</w:t>
      </w:r>
      <w:r>
        <w:rPr>
          <w:rStyle w:val="ErrorTok"/>
        </w:rPr>
        <w:t>:</w:t>
      </w:r>
      <w:r>
        <w:rPr>
          <w:rStyle w:val="NormalTok"/>
        </w:rPr>
        <w:t xml:space="preserve">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支撑、立柱变形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Leakage"</w:t>
      </w:r>
      <w:r>
        <w:rPr>
          <w:rStyle w:val="ErrorTok"/>
        </w:rPr>
        <w:t>:</w:t>
      </w:r>
      <w:r>
        <w:rPr>
          <w:rStyle w:val="NormalTok"/>
        </w:rPr>
        <w:t xml:space="preserve">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止水帷幕开裂、渗漏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Slip"</w:t>
      </w:r>
      <w:r>
        <w:rPr>
          <w:rStyle w:val="ErrorTok"/>
        </w:rPr>
        <w:t>: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墙厚土体沉陷、裂缝及滑移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Piping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基坑涌土、流砂、管涌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t xml:space="preserve">   </w:t>
      </w:r>
      <w:r>
        <w:rPr>
          <w:rStyle w:val="NormalTok"/>
        </w:rPr>
        <w:cr/>
      </w:r>
      <w:r>
        <w:br/>
      </w:r>
      <w:r>
        <w:rPr>
          <w:rStyle w:val="StringTok"/>
        </w:rPr>
        <w:t>"zhOther 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oil 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开挖区域土质情况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Thickness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开挖分段长度及分层厚度</w:t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urfaceWater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地表水、地下水状况</w:t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Recharge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降水（回灌）设施运转情况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HeapLoad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周边地面堆载情况</w:t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Other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Broken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管道破损、泄露情况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 xml:space="preserve">"zbCracks      </w:t>
      </w:r>
      <w:r>
        <w:rPr>
          <w:rStyle w:val="StringTok"/>
        </w:rPr>
        <w:t xml:space="preserve">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围建筑裂缝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zbSubsidence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边道路（地面）裂缝、沉陷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NearWork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临近施工情况</w:t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StringTok"/>
        </w:rPr>
        <w:t>"zbOther    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Benchmark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基准点完好的状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Point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测点完好的状况</w:t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Element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监测元件完好情况</w:t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Work 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观测工作条件</w:t>
      </w:r>
      <w:r>
        <w:rPr>
          <w:rStyle w:val="NormalTok"/>
        </w:rPr>
        <w:t xml:space="preserve">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护类型</w:t>
      </w:r>
      <w:r>
        <w:rPr>
          <w:rStyle w:val="NormalTok"/>
        </w:rPr>
        <w:cr/>
      </w:r>
      <w:r>
        <w:br/>
      </w:r>
      <w:r>
        <w:rPr>
          <w:rStyle w:val="StringTok"/>
        </w:rPr>
        <w:t xml:space="preserve">"aaSerious </w:t>
      </w:r>
      <w:r>
        <w:rPr>
          <w:rStyle w:val="StringTok"/>
        </w:rPr>
        <w:t xml:space="preserve">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严重的涌水或有堆积的渗泥沙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Tunnel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隧道内成水膜状的连续渗流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LineLeak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线漏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Fib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ArticleSealing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嵌缝条悬垂有侵限危险（或悬垂大于</w:t>
      </w:r>
      <w:r>
        <w:rPr>
          <w:rStyle w:val="DecValTok"/>
        </w:rPr>
        <w:t>20</w:t>
      </w:r>
      <w:r>
        <w:rPr>
          <w:rStyle w:val="ErrorTok"/>
        </w:rPr>
        <w:t>CM</w:t>
      </w:r>
      <w:r>
        <w:rPr>
          <w:rStyle w:val="ErrorTok"/>
        </w:rPr>
        <w:t>）</w:t>
      </w:r>
      <w:r>
        <w:rPr>
          <w:rStyle w:val="NormalTok"/>
        </w:rPr>
        <w:t xml:space="preserve">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PartitionDoor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旁通道隔断门及人防门松动等有侵限危险的病害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aaOth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egment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腰部渗水</w:t>
      </w:r>
      <w:r>
        <w:rPr>
          <w:rStyle w:val="NormalTok"/>
        </w:rPr>
        <w:t xml:space="preserve">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WetT</w:t>
      </w:r>
      <w:r>
        <w:rPr>
          <w:rStyle w:val="StringTok"/>
        </w:rPr>
        <w:t>rack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同侧</w:t>
      </w:r>
      <w:r>
        <w:rPr>
          <w:rStyle w:val="DecValTok"/>
        </w:rPr>
        <w:t>5</w:t>
      </w:r>
      <w:r>
        <w:rPr>
          <w:rStyle w:val="ErrorTok"/>
        </w:rPr>
        <w:t>环以上连续湿迹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Drain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排水沟与管片脱离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GutterCracking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开裂、排水沟开裂等病害</w:t>
      </w:r>
      <w:r>
        <w:rPr>
          <w:rStyle w:val="NormalTok"/>
        </w:rPr>
        <w:t xml:space="preserve">                                      </w:t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eeper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轨枕与整体道床离缝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VerticalRing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底部环纵缝渗水每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5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Bolt 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顶部张开可见螺栓</w:t>
      </w:r>
      <w:r>
        <w:rPr>
          <w:rStyle w:val="NormalTok"/>
        </w:rPr>
        <w:t xml:space="preserve">                                </w:t>
      </w:r>
      <w:r>
        <w:rPr>
          <w:rStyle w:val="NormalTok"/>
        </w:rPr>
        <w:t xml:space="preserve">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ssPressure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严重压损</w:t>
      </w:r>
      <w:r>
        <w:rPr>
          <w:rStyle w:val="NormalTok"/>
        </w:rPr>
        <w:t xml:space="preserve">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ight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轻微渗泥沙（无堆积）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ngitudinalSeam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纵缝嵌缝条翘头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3</w:t>
      </w:r>
      <w:r>
        <w:rPr>
          <w:rStyle w:val="ErrorTok"/>
        </w:rPr>
        <w:t>环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Other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epage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除</w:t>
      </w:r>
      <w:r>
        <w:rPr>
          <w:rStyle w:val="ErrorTok"/>
        </w:rPr>
        <w:t>AA</w:t>
      </w:r>
      <w:r>
        <w:rPr>
          <w:rStyle w:val="ErrorTok"/>
        </w:rPr>
        <w:t>、</w:t>
      </w:r>
      <w:r>
        <w:rPr>
          <w:rStyle w:val="ErrorTok"/>
        </w:rPr>
        <w:t>A</w:t>
      </w:r>
      <w:r>
        <w:rPr>
          <w:rStyle w:val="ErrorTok"/>
        </w:rPr>
        <w:t>级以外的日常检查发现的其他渗水</w:t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Door 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</w:t>
      </w:r>
      <w:r>
        <w:rPr>
          <w:rStyle w:val="ErrorTok"/>
        </w:rPr>
        <w:t>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人防门防淹门门体结构病害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Trailer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灌浆浆液固结体悬垂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bbSealing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嵌缝条轻微翘头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Other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FallFast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专项检查所发现的顶部开裂有掉块风险</w:t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Rei</w:t>
      </w:r>
      <w:r>
        <w:rPr>
          <w:rStyle w:val="StringTok"/>
        </w:rPr>
        <w:t>nforced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掉块漏筋等病害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Waterproof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达不到国家二级防水要求的湿迹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Other    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Waterproof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满足国家二级防水技术要求的湿迹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Impellers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面积</w:t>
      </w:r>
      <w:r>
        <w:rPr>
          <w:rStyle w:val="ErrorTok"/>
        </w:rPr>
        <w:t>&lt;</w:t>
      </w:r>
      <w:r>
        <w:rPr>
          <w:rStyle w:val="FloatTok"/>
        </w:rPr>
        <w:t>0.01</w:t>
      </w:r>
      <w:r>
        <w:rPr>
          <w:rStyle w:val="ErrorTok"/>
        </w:rPr>
        <w:t>m2</w:t>
      </w:r>
      <w:r>
        <w:rPr>
          <w:rStyle w:val="ErrorTok"/>
        </w:rPr>
        <w:t>且不漏筋的管片掉块等轻微病害</w:t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Other    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                                     </w:t>
      </w:r>
    </w:p>
    <w:p w:rsidR="00487D73" w:rsidRDefault="008D0E33">
      <w:pPr>
        <w:pStyle w:val="FirstParagraph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巡视意见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r>
        <w:lastRenderedPageBreak/>
        <w:t>更改项目进度</w:t>
      </w:r>
    </w:p>
    <w:p w:rsidR="00487D73" w:rsidRDefault="008D0E33">
      <w:pPr>
        <w:pStyle w:val="FirstParagraph"/>
      </w:pPr>
      <w:r>
        <w:t>请求路径：</w:t>
      </w:r>
      <w:r>
        <w:t>pro/updateProjet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t xml:space="preserve"> </w:t>
      </w:r>
      <w:r>
        <w:rPr>
          <w:rStyle w:val="ErrorTok"/>
        </w:rPr>
        <w:t>int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DecValTok"/>
        </w:rPr>
        <w:t>1</w:t>
      </w:r>
      <w:r>
        <w:rPr>
          <w:rStyle w:val="ErrorTok"/>
        </w:rPr>
        <w:t>-</w:t>
      </w:r>
      <w:r>
        <w:rPr>
          <w:rStyle w:val="DecValTok"/>
        </w:rPr>
        <w:t>-5</w:t>
      </w:r>
      <w:r>
        <w:rPr>
          <w:rStyle w:val="ErrorTok"/>
        </w:rPr>
        <w:t>)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//</w:t>
      </w:r>
      <w:r>
        <w:rPr>
          <w:rStyle w:val="ErrorTok"/>
        </w:rPr>
        <w:t>备注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:rsidR="00487D73" w:rsidRDefault="008D0E33">
      <w:pPr>
        <w:pStyle w:val="FirstParagraph"/>
      </w:pPr>
      <w:r>
        <w:t>返回结果</w:t>
      </w:r>
    </w:p>
    <w:p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r>
        <w:t>判断项目</w:t>
      </w:r>
      <w:r>
        <w:t>code</w:t>
      </w:r>
      <w:r>
        <w:t>是否重复</w:t>
      </w:r>
    </w:p>
    <w:p w:rsidR="00487D73" w:rsidRDefault="008D0E33">
      <w:pPr>
        <w:pStyle w:val="FirstParagraph"/>
      </w:pPr>
      <w:r>
        <w:t>请求路径：</w:t>
      </w:r>
      <w:r>
        <w:t>pro/judgeProCode/{code}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VerbatimChar"/>
        </w:rPr>
        <w:t>true(</w:t>
      </w:r>
      <w:r>
        <w:rPr>
          <w:rStyle w:val="VerbatimChar"/>
        </w:rPr>
        <w:t>不重复</w:t>
      </w:r>
      <w:r>
        <w:rPr>
          <w:rStyle w:val="VerbatimChar"/>
        </w:rPr>
        <w:t>)/false(</w:t>
      </w:r>
      <w:r>
        <w:rPr>
          <w:rStyle w:val="VerbatimChar"/>
        </w:rPr>
        <w:t>重复</w:t>
      </w:r>
      <w:r>
        <w:rPr>
          <w:rStyle w:val="VerbatimChar"/>
        </w:rPr>
        <w:t>)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r>
        <w:lastRenderedPageBreak/>
        <w:t>成果分析</w:t>
      </w:r>
    </w:p>
    <w:p w:rsidR="00487D73" w:rsidRDefault="008D0E33">
      <w:pPr>
        <w:pStyle w:val="FirstParagraph"/>
      </w:pPr>
      <w:r>
        <w:t>请求路径：</w:t>
      </w:r>
      <w:r>
        <w:t>analysis/analysisOfResult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312"/>
        <w:gridCol w:w="1176"/>
        <w:gridCol w:w="3644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</w:t>
            </w:r>
            <w:r>
              <w:t>id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genr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1:</w:t>
            </w:r>
            <w:r>
              <w:t>自动化</w:t>
            </w:r>
            <w:r>
              <w:t xml:space="preserve"> 2</w:t>
            </w:r>
            <w:r>
              <w:t>：非自动化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ointNam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测点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开始时间</w:t>
            </w:r>
            <w:r>
              <w:t xml:space="preserve"> </w:t>
            </w:r>
            <w:r>
              <w:t>（</w:t>
            </w:r>
            <w:r>
              <w:t>eg:2020-10-12</w:t>
            </w:r>
            <w:r>
              <w:t>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 xml:space="preserve">String 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结束时间</w:t>
            </w:r>
            <w:r>
              <w:t xml:space="preserve"> </w:t>
            </w:r>
            <w:r>
              <w:t>（</w:t>
            </w:r>
            <w:r>
              <w:t>eg:2020-10-14</w:t>
            </w:r>
            <w:r>
              <w:t>）</w:t>
            </w:r>
          </w:p>
        </w:tc>
      </w:tr>
    </w:tbl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量</w:t>
      </w:r>
    </w:p>
    <w:p w:rsidR="00487D73" w:rsidRDefault="008D0E33">
      <w:pPr>
        <w:pStyle w:val="SourceCode"/>
        <w:ind w:firstLineChars="600" w:firstLine="1320"/>
      </w:pPr>
      <w:r>
        <w:rPr>
          <w:rStyle w:val="StringTok"/>
        </w:rPr>
        <w:t>"single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8D0E33">
      <w:pPr>
        <w:pStyle w:val="2"/>
      </w:pPr>
      <w:bookmarkStart w:id="16" w:name="header-n190"/>
      <w:bookmarkStart w:id="17" w:name="header-n416"/>
      <w:bookmarkStart w:id="18" w:name="header-n186"/>
      <w:bookmarkEnd w:id="2"/>
      <w:bookmarkEnd w:id="14"/>
      <w:r>
        <w:rPr>
          <w:shd w:val="clear" w:color="auto" w:fill="FFFF00"/>
        </w:rPr>
        <w:t>前期资料接口</w:t>
      </w:r>
    </w:p>
    <w:p w:rsidR="00487D73" w:rsidRDefault="008D0E33">
      <w:pPr>
        <w:pStyle w:val="3"/>
      </w:pPr>
      <w:bookmarkStart w:id="19" w:name="header-n191"/>
      <w:r>
        <w:t>根据项目</w:t>
      </w:r>
      <w:r>
        <w:t>id</w:t>
      </w:r>
      <w:r>
        <w:t>和</w:t>
      </w:r>
      <w:r>
        <w:t>category</w:t>
      </w:r>
      <w:r>
        <w:t>上传前期资料</w:t>
      </w:r>
    </w:p>
    <w:p w:rsidR="00487D73" w:rsidRDefault="008D0E33">
      <w:pPr>
        <w:pStyle w:val="FirstParagraph"/>
      </w:pPr>
      <w:r>
        <w:t>请求路径：</w:t>
      </w:r>
      <w:r>
        <w:t>material/uploadFiles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</w:p>
    <w:p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t xml:space="preserve"> proId :</w:t>
      </w:r>
      <w:r>
        <w:t>项目</w:t>
      </w:r>
      <w:r>
        <w:t>id</w:t>
      </w:r>
      <w:r>
        <w:t>（必填）</w:t>
      </w:r>
    </w:p>
    <w:p w:rsidR="00487D73" w:rsidRDefault="008D0E33">
      <w:pPr>
        <w:pStyle w:val="a0"/>
      </w:pPr>
      <w:r>
        <w:t xml:space="preserve"> category: </w:t>
      </w:r>
      <w:r>
        <w:t>类型：</w:t>
      </w:r>
      <w:r>
        <w:t>1</w:t>
      </w:r>
      <w:r>
        <w:t>：前期资料</w:t>
      </w:r>
      <w:r>
        <w:t xml:space="preserve"> 2</w:t>
      </w:r>
      <w:r>
        <w:t>：项目照片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20" w:name="header-n201"/>
      <w:bookmarkEnd w:id="19"/>
      <w:r>
        <w:t>根据</w:t>
      </w:r>
      <w:r>
        <w:t>id</w:t>
      </w:r>
      <w:r>
        <w:t>删除前期资料</w:t>
      </w:r>
    </w:p>
    <w:p w:rsidR="00487D73" w:rsidRDefault="008D0E33">
      <w:pPr>
        <w:pStyle w:val="FirstParagraph"/>
      </w:pPr>
      <w:r>
        <w:t>请求路径：</w:t>
      </w:r>
      <w:r>
        <w:t>material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lastRenderedPageBreak/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21" w:name="header-n207"/>
      <w:bookmarkEnd w:id="20"/>
      <w:r>
        <w:t>APP-</w:t>
      </w:r>
      <w:r>
        <w:t>根据项目</w:t>
      </w:r>
      <w:r>
        <w:t>id</w:t>
      </w:r>
      <w:r>
        <w:t>和</w:t>
      </w:r>
      <w:r>
        <w:t>category</w:t>
      </w:r>
      <w:r>
        <w:t>查询前期资料列表</w:t>
      </w:r>
      <w:r>
        <w:t xml:space="preserve"> --</w:t>
      </w:r>
      <w:r>
        <w:t>分页</w:t>
      </w:r>
    </w:p>
    <w:p w:rsidR="00487D73" w:rsidRDefault="008D0E33">
      <w:pPr>
        <w:pStyle w:val="FirstParagraph"/>
      </w:pPr>
      <w:r>
        <w:t>请求路径：</w:t>
      </w:r>
      <w:r>
        <w:t>material/queryMaterialsByProIdAndType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060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</w:t>
            </w:r>
            <w:r>
              <w:t xml:space="preserve">id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1</w:t>
            </w:r>
            <w:r>
              <w:t>：前期资料</w:t>
            </w:r>
            <w:r>
              <w:t xml:space="preserve"> 2</w:t>
            </w:r>
            <w:r>
              <w:t>：项目图片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第几页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每页记录数（非必填）</w:t>
            </w:r>
          </w:p>
        </w:tc>
      </w:tr>
    </w:tbl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SourceCode"/>
      </w:pPr>
      <w:r>
        <w:rPr>
          <w:rStyle w:val="ErrorTok"/>
        </w:rPr>
        <w:t>--</w:t>
      </w:r>
      <w:r>
        <w:rPr>
          <w:rStyle w:val="ErrorTok"/>
        </w:rPr>
        <w:t>不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lastRenderedPageBreak/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22" w:name="header-n234"/>
      <w:bookmarkEnd w:id="21"/>
      <w:r>
        <w:t>根据前期资料</w:t>
      </w:r>
      <w:r>
        <w:t>id</w:t>
      </w:r>
      <w:r>
        <w:t>下载文件</w:t>
      </w:r>
    </w:p>
    <w:p w:rsidR="00487D73" w:rsidRDefault="008D0E33">
      <w:pPr>
        <w:pStyle w:val="FirstParagraph"/>
      </w:pPr>
      <w:r>
        <w:t>请求路径：</w:t>
      </w:r>
      <w:r>
        <w:t>material/download/</w:t>
      </w:r>
      <w:r>
        <w:rPr>
          <w:shd w:val="clear" w:color="auto" w:fill="FFFF00"/>
        </w:rPr>
        <w:t>前期资料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：</w:t>
      </w:r>
    </w:p>
    <w:p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r>
        <w:t>前期资料列表</w:t>
      </w:r>
      <w:r>
        <w:t>--</w:t>
      </w:r>
      <w:r>
        <w:t>分页</w:t>
      </w:r>
    </w:p>
    <w:p w:rsidR="00487D73" w:rsidRDefault="008D0E33">
      <w:pPr>
        <w:pStyle w:val="FirstParagraph"/>
      </w:pPr>
      <w:r>
        <w:t>请求路径：</w:t>
      </w:r>
      <w:r>
        <w:t>material/queryMaterialList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060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1</w:t>
            </w:r>
            <w:r>
              <w:t>：前期资料</w:t>
            </w:r>
            <w:r>
              <w:t xml:space="preserve"> 2</w:t>
            </w:r>
            <w:r>
              <w:t>：项目图片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第几页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每页记录数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</w:t>
            </w:r>
            <w:r>
              <w:t>id</w:t>
            </w:r>
            <w:r>
              <w:t>（非必填）</w:t>
            </w:r>
          </w:p>
        </w:tc>
      </w:tr>
    </w:tbl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</w:t>
      </w:r>
      <w:r>
        <w:rPr>
          <w:rStyle w:val="DataTypeTok"/>
        </w:rPr>
        <w:t>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FirstParagraph"/>
      </w:pPr>
    </w:p>
    <w:bookmarkEnd w:id="16"/>
    <w:bookmarkEnd w:id="22"/>
    <w:p w:rsidR="00487D73" w:rsidRDefault="008D0E33">
      <w:pPr>
        <w:pStyle w:val="2"/>
      </w:pPr>
      <w:r>
        <w:rPr>
          <w:shd w:val="clear" w:color="auto" w:fill="FFFF00"/>
        </w:rPr>
        <w:t>报表报告接口</w:t>
      </w:r>
    </w:p>
    <w:p w:rsidR="00487D73" w:rsidRDefault="008D0E33">
      <w:pPr>
        <w:pStyle w:val="3"/>
      </w:pPr>
      <w:bookmarkStart w:id="23" w:name="header-n241"/>
      <w:r>
        <w:t>根据项目</w:t>
      </w:r>
      <w:r>
        <w:t>id</w:t>
      </w:r>
      <w:r>
        <w:t>上传阶段报表</w:t>
      </w:r>
    </w:p>
    <w:p w:rsidR="00487D73" w:rsidRDefault="008D0E33">
      <w:pPr>
        <w:pStyle w:val="FirstParagraph"/>
      </w:pPr>
      <w:r>
        <w:t>请求路径：</w:t>
      </w:r>
      <w:r>
        <w:t>report/uploadFiles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</w:p>
    <w:p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24" w:name="header-n250"/>
      <w:bookmarkEnd w:id="23"/>
      <w:r>
        <w:t>根据项目</w:t>
      </w:r>
      <w:r>
        <w:t>id</w:t>
      </w:r>
      <w:r>
        <w:t>上传日报表</w:t>
      </w:r>
    </w:p>
    <w:p w:rsidR="00487D73" w:rsidRDefault="008D0E33">
      <w:pPr>
        <w:pStyle w:val="FirstParagraph"/>
      </w:pPr>
      <w:r>
        <w:t>请求路径：</w:t>
      </w:r>
      <w:r>
        <w:t>report/uploadDailyReport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</w:p>
    <w:p w:rsidR="00487D73" w:rsidRDefault="008D0E33">
      <w:pPr>
        <w:pStyle w:val="a0"/>
      </w:pPr>
      <w:r>
        <w:t xml:space="preserve"> file :</w:t>
      </w:r>
      <w:r>
        <w:t>文件对象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lastRenderedPageBreak/>
        <w:t xml:space="preserve">startDate : </w:t>
      </w:r>
      <w:r>
        <w:t>上传日期</w:t>
      </w:r>
      <w:r>
        <w:t xml:space="preserve"> (String: yyyy-MM-dd</w:t>
      </w:r>
      <w:r>
        <w:rPr>
          <w:rFonts w:hint="eastAsia"/>
          <w:lang w:eastAsia="zh-CN"/>
        </w:rPr>
        <w:t xml:space="preserve"> </w:t>
      </w:r>
      <w:r>
        <w:t>HH:mm:ss) (</w:t>
      </w:r>
      <w:r>
        <w:t>必填</w:t>
      </w:r>
      <w:r>
        <w:t xml:space="preserve">) </w:t>
      </w:r>
    </w:p>
    <w:p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25" w:name="header-n260"/>
      <w:bookmarkEnd w:id="24"/>
      <w:r>
        <w:t>根据</w:t>
      </w:r>
      <w:r>
        <w:t>id</w:t>
      </w:r>
      <w:r>
        <w:t>删除报表</w:t>
      </w:r>
    </w:p>
    <w:p w:rsidR="00487D73" w:rsidRDefault="008D0E33">
      <w:pPr>
        <w:pStyle w:val="FirstParagraph"/>
      </w:pPr>
      <w:r>
        <w:t>请求路径：</w:t>
      </w:r>
      <w:r>
        <w:t>report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26" w:name="header-n266"/>
      <w:bookmarkEnd w:id="25"/>
      <w:r>
        <w:t>APP--</w:t>
      </w:r>
      <w:r>
        <w:t>根据项目</w:t>
      </w:r>
      <w:r>
        <w:t>id</w:t>
      </w:r>
      <w:r>
        <w:t>和</w:t>
      </w:r>
      <w:r>
        <w:t>category</w:t>
      </w:r>
      <w:r>
        <w:t>查询报表</w:t>
      </w:r>
      <w:r>
        <w:t xml:space="preserve"> -- </w:t>
      </w:r>
      <w:r>
        <w:t>分页</w:t>
      </w:r>
    </w:p>
    <w:p w:rsidR="00487D73" w:rsidRDefault="008D0E33">
      <w:pPr>
        <w:pStyle w:val="FirstParagraph"/>
      </w:pPr>
      <w:r>
        <w:t>请求路径：</w:t>
      </w:r>
      <w:r>
        <w:t>report/queryReportListByProId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180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bookmarkStart w:id="27" w:name="header-n267"/>
            <w:bookmarkEnd w:id="26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</w:t>
            </w:r>
            <w:r>
              <w:t xml:space="preserve">id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类型</w:t>
            </w:r>
            <w:r>
              <w:t xml:space="preserve"> 1</w:t>
            </w:r>
            <w:r>
              <w:t>：日报</w:t>
            </w:r>
            <w:r>
              <w:t xml:space="preserve"> 2</w:t>
            </w:r>
            <w:r>
              <w:t>：阶段报表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第几页</w:t>
            </w:r>
            <w:r>
              <w:t xml:space="preserve"> </w:t>
            </w:r>
            <w:r>
              <w:t>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每页记录数</w:t>
            </w:r>
            <w:r>
              <w:t xml:space="preserve"> </w:t>
            </w:r>
            <w:r>
              <w:t>（必填）</w:t>
            </w:r>
          </w:p>
        </w:tc>
      </w:tr>
    </w:tbl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SourceCode"/>
      </w:pPr>
      <w:r>
        <w:rPr>
          <w:rStyle w:val="FunctionTok"/>
        </w:rPr>
        <w:lastRenderedPageBreak/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28" w:name="header-n292"/>
      <w:bookmarkEnd w:id="27"/>
      <w:r>
        <w:t>根据报表</w:t>
      </w:r>
      <w:r>
        <w:t>id</w:t>
      </w:r>
      <w:r>
        <w:t>下载文件</w:t>
      </w:r>
    </w:p>
    <w:p w:rsidR="00487D73" w:rsidRDefault="008D0E33">
      <w:pPr>
        <w:pStyle w:val="FirstParagraph"/>
      </w:pPr>
      <w:r>
        <w:t>请求路径：</w:t>
      </w:r>
      <w:r>
        <w:t>report/downloa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：</w:t>
      </w:r>
    </w:p>
    <w:p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8D0E33">
      <w:pPr>
        <w:pStyle w:val="3"/>
      </w:pPr>
      <w:r>
        <w:t>下载日报表模板文件</w:t>
      </w:r>
    </w:p>
    <w:p w:rsidR="00487D73" w:rsidRDefault="008D0E33">
      <w:pPr>
        <w:pStyle w:val="FirstParagraph"/>
      </w:pPr>
      <w:r>
        <w:t>请求路径：</w:t>
      </w:r>
      <w:r>
        <w:t>report/downloadTemplate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：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FirstParagraph"/>
      </w:pPr>
    </w:p>
    <w:bookmarkEnd w:id="28"/>
    <w:p w:rsidR="00487D73" w:rsidRDefault="008D0E33">
      <w:pPr>
        <w:pStyle w:val="3"/>
      </w:pPr>
      <w:r>
        <w:lastRenderedPageBreak/>
        <w:t>APP--</w:t>
      </w:r>
      <w:r>
        <w:t>根据报表</w:t>
      </w:r>
      <w:r>
        <w:t>id</w:t>
      </w:r>
      <w:r>
        <w:t>查询</w:t>
      </w:r>
      <w:r>
        <w:t xml:space="preserve"> </w:t>
      </w:r>
      <w:r>
        <w:t>日报表详情</w:t>
      </w:r>
    </w:p>
    <w:p w:rsidR="00487D73" w:rsidRDefault="008D0E33">
      <w:pPr>
        <w:pStyle w:val="FirstParagraph"/>
      </w:pPr>
      <w:r>
        <w:t>请求路径：</w:t>
      </w:r>
      <w:r>
        <w:t>report/queryReportDayByI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StringTok"/>
        </w:rPr>
        <w:t>"report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报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//</w:t>
      </w:r>
      <w:r>
        <w:rPr>
          <w:rStyle w:val="ErrorTok"/>
        </w:rPr>
        <w:t>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8D0E33">
      <w:pPr>
        <w:pStyle w:val="3"/>
      </w:pPr>
      <w:r>
        <w:t>报表列表</w:t>
      </w:r>
      <w:r>
        <w:t>--</w:t>
      </w:r>
      <w:r>
        <w:t>分页</w:t>
      </w:r>
    </w:p>
    <w:p w:rsidR="00487D73" w:rsidRDefault="008D0E33">
      <w:pPr>
        <w:pStyle w:val="FirstParagraph"/>
      </w:pPr>
      <w:r>
        <w:t>请求</w:t>
      </w:r>
      <w:r>
        <w:t>路径：</w:t>
      </w:r>
      <w:r>
        <w:t>report/queryReportList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640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</w:t>
            </w:r>
            <w:r>
              <w:t>id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1</w:t>
            </w:r>
            <w:r>
              <w:t>：日报表</w:t>
            </w:r>
            <w:r>
              <w:t>2</w:t>
            </w:r>
            <w:r>
              <w:t>：阶段报表（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第几页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每页记录数（非必填）</w:t>
            </w:r>
          </w:p>
        </w:tc>
      </w:tr>
    </w:tbl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uploadUserName"</w:t>
      </w:r>
      <w:r>
        <w:rPr>
          <w:rStyle w:val="ErrorTok"/>
        </w:rPr>
        <w:t>: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SourceCode"/>
        <w:rPr>
          <w:rStyle w:val="FunctionTok"/>
        </w:rPr>
      </w:pP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8D0E33">
      <w:pPr>
        <w:pStyle w:val="2"/>
      </w:pPr>
      <w:bookmarkStart w:id="29" w:name="header-n235"/>
      <w:bookmarkEnd w:id="17"/>
      <w:bookmarkEnd w:id="18"/>
      <w:r>
        <w:rPr>
          <w:shd w:val="clear" w:color="auto" w:fill="FFFF00"/>
        </w:rPr>
        <w:lastRenderedPageBreak/>
        <w:t>工程联系单接口</w:t>
      </w:r>
    </w:p>
    <w:p w:rsidR="008D0E33" w:rsidRDefault="008D0E33" w:rsidP="008D0E33">
      <w:pPr>
        <w:pStyle w:val="3"/>
      </w:pPr>
      <w:bookmarkStart w:id="30" w:name="header-n273"/>
      <w:bookmarkStart w:id="31" w:name="header-n529"/>
      <w:bookmarkStart w:id="32" w:name="_GoBack"/>
      <w:bookmarkEnd w:id="32"/>
      <w:r>
        <w:t>根据项目</w:t>
      </w:r>
      <w:r>
        <w:t>id</w:t>
      </w:r>
      <w:r>
        <w:t>，类型</w:t>
      </w:r>
      <w:r>
        <w:t xml:space="preserve">id </w:t>
      </w:r>
      <w:r>
        <w:t>上传工程联系单</w:t>
      </w:r>
    </w:p>
    <w:p w:rsidR="008D0E33" w:rsidRDefault="008D0E33" w:rsidP="008D0E33">
      <w:pPr>
        <w:pStyle w:val="FirstParagraph"/>
      </w:pPr>
      <w:r>
        <w:t>请求路径：</w:t>
      </w:r>
      <w:r>
        <w:t>contact/uploadFiles</w:t>
      </w:r>
    </w:p>
    <w:p w:rsidR="008D0E33" w:rsidRDefault="008D0E33" w:rsidP="008D0E33">
      <w:pPr>
        <w:pStyle w:val="a0"/>
      </w:pPr>
      <w:r>
        <w:t>请求方式：</w:t>
      </w:r>
      <w:r>
        <w:t>post</w:t>
      </w:r>
    </w:p>
    <w:p w:rsidR="008D0E33" w:rsidRDefault="008D0E33" w:rsidP="008D0E33">
      <w:pPr>
        <w:pStyle w:val="a0"/>
      </w:pPr>
      <w:r>
        <w:t>参数：</w:t>
      </w:r>
    </w:p>
    <w:p w:rsidR="008D0E33" w:rsidRDefault="008D0E33" w:rsidP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:rsidR="008D0E33" w:rsidRDefault="008D0E33" w:rsidP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:rsidR="008D0E33" w:rsidRDefault="008D0E33" w:rsidP="008D0E33">
      <w:pPr>
        <w:pStyle w:val="a0"/>
      </w:pPr>
      <w:r>
        <w:t xml:space="preserve"> contactGenreId:</w:t>
      </w:r>
      <w:r>
        <w:t>工程联系单类型</w:t>
      </w:r>
      <w:r>
        <w:t>id</w:t>
      </w:r>
      <w:r>
        <w:t>（必填）</w:t>
      </w:r>
    </w:p>
    <w:p w:rsidR="008D0E33" w:rsidRDefault="008D0E33" w:rsidP="008D0E33">
      <w:pPr>
        <w:pStyle w:val="a0"/>
      </w:pPr>
      <w:r>
        <w:t>返回值</w:t>
      </w:r>
    </w:p>
    <w:p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8D0E33" w:rsidRDefault="008D0E33" w:rsidP="008D0E33">
      <w:pPr>
        <w:pStyle w:val="FirstParagraph"/>
      </w:pPr>
    </w:p>
    <w:p w:rsidR="008D0E33" w:rsidRDefault="008D0E33" w:rsidP="008D0E33">
      <w:pPr>
        <w:pStyle w:val="3"/>
      </w:pPr>
      <w:bookmarkStart w:id="33" w:name="header-n539"/>
      <w:bookmarkEnd w:id="31"/>
      <w:r>
        <w:t>根据</w:t>
      </w:r>
      <w:r>
        <w:t>id</w:t>
      </w:r>
      <w:r>
        <w:t>删除工程联系单</w:t>
      </w:r>
    </w:p>
    <w:p w:rsidR="008D0E33" w:rsidRDefault="008D0E33" w:rsidP="008D0E33">
      <w:pPr>
        <w:pStyle w:val="FirstParagraph"/>
      </w:pPr>
      <w:r>
        <w:t>请求路径：</w:t>
      </w:r>
      <w:r>
        <w:t>contact/deleteById/==</w:t>
      </w:r>
      <w:r>
        <w:t>参数</w:t>
      </w:r>
      <w:r>
        <w:t>id</w:t>
      </w:r>
      <w:r>
        <w:t>值</w:t>
      </w:r>
      <w:r>
        <w:t xml:space="preserve">== </w:t>
      </w:r>
      <w:r>
        <w:t>（必填）</w:t>
      </w:r>
    </w:p>
    <w:p w:rsidR="008D0E33" w:rsidRDefault="008D0E33" w:rsidP="008D0E33">
      <w:pPr>
        <w:pStyle w:val="a0"/>
      </w:pPr>
      <w:r>
        <w:t>请求方式：</w:t>
      </w:r>
      <w:r>
        <w:t>get</w:t>
      </w:r>
    </w:p>
    <w:p w:rsidR="008D0E33" w:rsidRDefault="008D0E33" w:rsidP="008D0E33">
      <w:pPr>
        <w:pStyle w:val="a0"/>
      </w:pPr>
      <w:r>
        <w:t>返回值</w:t>
      </w:r>
    </w:p>
    <w:p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8D0E33" w:rsidRDefault="008D0E33" w:rsidP="008D0E33">
      <w:pPr>
        <w:pStyle w:val="FirstParagraph"/>
      </w:pPr>
    </w:p>
    <w:p w:rsidR="008D0E33" w:rsidRDefault="008D0E33" w:rsidP="008D0E33">
      <w:pPr>
        <w:pStyle w:val="3"/>
      </w:pPr>
      <w:bookmarkStart w:id="34" w:name="header-n545"/>
      <w:bookmarkEnd w:id="33"/>
      <w:r>
        <w:lastRenderedPageBreak/>
        <w:t>查询所有工程联系单类型</w:t>
      </w:r>
    </w:p>
    <w:p w:rsidR="008D0E33" w:rsidRDefault="008D0E33" w:rsidP="008D0E33">
      <w:pPr>
        <w:pStyle w:val="FirstParagraph"/>
      </w:pPr>
      <w:r>
        <w:t>请求路径：</w:t>
      </w:r>
      <w:r>
        <w:t>contact/queryContactsGenres</w:t>
      </w:r>
    </w:p>
    <w:p w:rsidR="008D0E33" w:rsidRDefault="008D0E33" w:rsidP="008D0E33">
      <w:pPr>
        <w:pStyle w:val="a0"/>
      </w:pPr>
      <w:r>
        <w:t>请求方式：</w:t>
      </w:r>
      <w:r>
        <w:t>get</w:t>
      </w:r>
    </w:p>
    <w:p w:rsidR="008D0E33" w:rsidRDefault="008D0E33" w:rsidP="008D0E33">
      <w:pPr>
        <w:pStyle w:val="a0"/>
      </w:pPr>
      <w:r>
        <w:t>返回值：</w:t>
      </w:r>
    </w:p>
    <w:p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8D0E33" w:rsidRDefault="008D0E33" w:rsidP="008D0E33">
      <w:pPr>
        <w:pStyle w:val="FirstParagraph"/>
      </w:pPr>
    </w:p>
    <w:p w:rsidR="008D0E33" w:rsidRDefault="008D0E33" w:rsidP="008D0E33">
      <w:pPr>
        <w:pStyle w:val="a0"/>
      </w:pPr>
    </w:p>
    <w:p w:rsidR="008D0E33" w:rsidRDefault="008D0E33" w:rsidP="008D0E33">
      <w:pPr>
        <w:pStyle w:val="a0"/>
      </w:pPr>
    </w:p>
    <w:p w:rsidR="008D0E33" w:rsidRDefault="008D0E33" w:rsidP="008D0E33">
      <w:pPr>
        <w:pStyle w:val="3"/>
      </w:pPr>
      <w:bookmarkStart w:id="35" w:name="header-n553"/>
      <w:bookmarkEnd w:id="34"/>
      <w:r>
        <w:t>工程联系单列表</w:t>
      </w:r>
      <w:r>
        <w:t xml:space="preserve"> -- </w:t>
      </w:r>
      <w:r>
        <w:t>分页</w:t>
      </w:r>
    </w:p>
    <w:p w:rsidR="008D0E33" w:rsidRDefault="008D0E33" w:rsidP="008D0E33">
      <w:pPr>
        <w:pStyle w:val="FirstParagraph"/>
      </w:pPr>
      <w:r>
        <w:t>请求路径：</w:t>
      </w:r>
      <w:r>
        <w:t>contact/queryContactList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734"/>
        <w:gridCol w:w="1176"/>
        <w:gridCol w:w="4393"/>
      </w:tblGrid>
      <w:tr w:rsidR="008D0E33" w:rsidTr="002A57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0E33" w:rsidRDefault="008D0E33" w:rsidP="002A57F5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0E33" w:rsidRDefault="008D0E33" w:rsidP="002A57F5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0E33" w:rsidRDefault="008D0E33" w:rsidP="002A57F5">
            <w:pPr>
              <w:pStyle w:val="Compact"/>
            </w:pPr>
            <w:r>
              <w:t>注释</w:t>
            </w:r>
          </w:p>
        </w:tc>
      </w:tr>
      <w:tr w:rsidR="008D0E33" w:rsidTr="002A57F5"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每页记录数</w:t>
            </w:r>
            <w:r>
              <w:t xml:space="preserve"> </w:t>
            </w:r>
            <w:r>
              <w:t>（必填）</w:t>
            </w:r>
          </w:p>
        </w:tc>
      </w:tr>
      <w:tr w:rsidR="008D0E33" w:rsidTr="002A57F5"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第几页</w:t>
            </w:r>
            <w:r>
              <w:t xml:space="preserve"> </w:t>
            </w:r>
            <w:r>
              <w:t>（必填）</w:t>
            </w:r>
          </w:p>
        </w:tc>
      </w:tr>
      <w:tr w:rsidR="008D0E33" w:rsidTr="002A57F5"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项目</w:t>
            </w:r>
            <w:r>
              <w:t>id (</w:t>
            </w:r>
            <w:r>
              <w:t>非必填</w:t>
            </w:r>
            <w:r>
              <w:t>)</w:t>
            </w:r>
          </w:p>
        </w:tc>
      </w:tr>
      <w:tr w:rsidR="008D0E33" w:rsidTr="002A57F5"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查询内容（非必填）</w:t>
            </w:r>
          </w:p>
        </w:tc>
      </w:tr>
      <w:tr w:rsidR="008D0E33" w:rsidTr="002A57F5"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contactGenreId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类型</w:t>
            </w:r>
            <w:r>
              <w:t xml:space="preserve">id </w:t>
            </w:r>
            <w:r>
              <w:t>（非必填）</w:t>
            </w:r>
          </w:p>
        </w:tc>
      </w:tr>
      <w:tr w:rsidR="008D0E33" w:rsidTr="002A57F5"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开始时间</w:t>
            </w:r>
            <w:r>
              <w:t xml:space="preserve"> </w:t>
            </w:r>
            <w:r>
              <w:t>（</w:t>
            </w:r>
            <w:r>
              <w:t>eg:2020-10-12</w:t>
            </w:r>
            <w:r>
              <w:t>）（非必填）</w:t>
            </w:r>
          </w:p>
        </w:tc>
      </w:tr>
      <w:tr w:rsidR="008D0E33" w:rsidTr="002A57F5"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D0E33" w:rsidRDefault="008D0E33" w:rsidP="002A57F5">
            <w:pPr>
              <w:pStyle w:val="Compact"/>
            </w:pPr>
            <w:r>
              <w:t>结束时间</w:t>
            </w:r>
            <w:r>
              <w:t xml:space="preserve"> </w:t>
            </w:r>
            <w:r>
              <w:t>（</w:t>
            </w:r>
            <w:r>
              <w:t>eg:2020-10-13</w:t>
            </w:r>
            <w:r>
              <w:t>）（非必填）</w:t>
            </w:r>
          </w:p>
        </w:tc>
      </w:tr>
    </w:tbl>
    <w:p w:rsidR="008D0E33" w:rsidRDefault="008D0E33" w:rsidP="008D0E33">
      <w:pPr>
        <w:pStyle w:val="a0"/>
      </w:pPr>
      <w:r>
        <w:t>请求方式：</w:t>
      </w:r>
      <w:r>
        <w:t>get</w:t>
      </w:r>
    </w:p>
    <w:p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:rsidR="008D0E33" w:rsidRDefault="008D0E33" w:rsidP="008D0E33">
      <w:pPr>
        <w:pStyle w:val="FirstParagraph"/>
      </w:pPr>
    </w:p>
    <w:p w:rsidR="008D0E33" w:rsidRDefault="008D0E33" w:rsidP="008D0E33">
      <w:pPr>
        <w:pStyle w:val="3"/>
      </w:pPr>
      <w:bookmarkStart w:id="36" w:name="header-n691"/>
      <w:bookmarkEnd w:id="35"/>
      <w:r>
        <w:t>根据项目</w:t>
      </w:r>
      <w:r>
        <w:t>id</w:t>
      </w:r>
      <w:r>
        <w:t>查询工程联系单列表</w:t>
      </w:r>
      <w:r>
        <w:t>-app</w:t>
      </w:r>
    </w:p>
    <w:p w:rsidR="008D0E33" w:rsidRDefault="008D0E33" w:rsidP="008D0E33">
      <w:pPr>
        <w:pStyle w:val="FirstParagraph"/>
      </w:pPr>
      <w:r>
        <w:t>请求路径：</w:t>
      </w:r>
      <w:r>
        <w:t xml:space="preserve">contact/queryContactListByProIdForApp/proId </w:t>
      </w:r>
      <w:r>
        <w:t>（必填）</w:t>
      </w:r>
    </w:p>
    <w:p w:rsidR="008D0E33" w:rsidRDefault="008D0E33" w:rsidP="008D0E33">
      <w:pPr>
        <w:pStyle w:val="a0"/>
      </w:pPr>
      <w:r>
        <w:t>请求方式：</w:t>
      </w:r>
      <w:r>
        <w:t>get</w:t>
      </w:r>
    </w:p>
    <w:p w:rsidR="008D0E33" w:rsidRDefault="008D0E33" w:rsidP="008D0E33">
      <w:pPr>
        <w:pStyle w:val="a0"/>
      </w:pPr>
      <w:r>
        <w:t>返回值</w:t>
      </w:r>
    </w:p>
    <w:p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类型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类型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ac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:rsidR="008D0E33" w:rsidRDefault="008D0E33" w:rsidP="008D0E33">
      <w:pPr>
        <w:pStyle w:val="FirstParagraph"/>
      </w:pPr>
    </w:p>
    <w:p w:rsidR="008D0E33" w:rsidRDefault="008D0E33" w:rsidP="008D0E33">
      <w:pPr>
        <w:pStyle w:val="a0"/>
      </w:pPr>
    </w:p>
    <w:bookmarkEnd w:id="36"/>
    <w:p w:rsidR="008D0E33" w:rsidRDefault="008D0E33" w:rsidP="008D0E33">
      <w:pPr>
        <w:pStyle w:val="3"/>
      </w:pPr>
      <w:r>
        <w:t>根据联系单</w:t>
      </w:r>
      <w:r>
        <w:t>id</w:t>
      </w:r>
      <w:r>
        <w:t>下载文件</w:t>
      </w:r>
    </w:p>
    <w:p w:rsidR="008D0E33" w:rsidRDefault="008D0E33" w:rsidP="008D0E33">
      <w:pPr>
        <w:pStyle w:val="FirstParagraph"/>
      </w:pPr>
      <w:r>
        <w:t>请求路径：</w:t>
      </w:r>
      <w:r>
        <w:t xml:space="preserve">contact/download/id </w:t>
      </w:r>
      <w:r>
        <w:t>（必填）</w:t>
      </w:r>
    </w:p>
    <w:p w:rsidR="008D0E33" w:rsidRDefault="008D0E33" w:rsidP="008D0E33">
      <w:pPr>
        <w:pStyle w:val="a0"/>
      </w:pPr>
      <w:r>
        <w:t>请求方式：</w:t>
      </w:r>
      <w:r>
        <w:t>get</w:t>
      </w:r>
    </w:p>
    <w:p w:rsidR="008D0E33" w:rsidRDefault="008D0E33" w:rsidP="008D0E33">
      <w:pPr>
        <w:pStyle w:val="a0"/>
      </w:pPr>
      <w:r>
        <w:t>返回值：</w:t>
      </w:r>
    </w:p>
    <w:p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8D0E33">
      <w:pPr>
        <w:pStyle w:val="2"/>
      </w:pPr>
      <w:bookmarkStart w:id="37" w:name="header-n280"/>
      <w:bookmarkEnd w:id="29"/>
      <w:bookmarkEnd w:id="30"/>
      <w:r>
        <w:rPr>
          <w:shd w:val="clear" w:color="auto" w:fill="FFFF00"/>
        </w:rPr>
        <w:t>参数（报警值）设置</w:t>
      </w:r>
    </w:p>
    <w:p w:rsidR="00487D73" w:rsidRDefault="008D0E33">
      <w:pPr>
        <w:pStyle w:val="3"/>
      </w:pPr>
      <w:bookmarkStart w:id="38" w:name="header-n281"/>
      <w:r>
        <w:t>APP--</w:t>
      </w:r>
      <w:r>
        <w:t>查询所有参数</w:t>
      </w:r>
    </w:p>
    <w:p w:rsidR="00487D73" w:rsidRDefault="008D0E33">
      <w:pPr>
        <w:pStyle w:val="FirstParagraph"/>
      </w:pPr>
      <w:r>
        <w:t>请求路径：</w:t>
      </w:r>
      <w:r>
        <w:t>monitor/queryAllMonitors</w:t>
      </w:r>
    </w:p>
    <w:p w:rsidR="00487D73" w:rsidRDefault="008D0E33">
      <w:pPr>
        <w:pStyle w:val="a0"/>
      </w:pPr>
      <w:r>
        <w:lastRenderedPageBreak/>
        <w:t>请求方式：</w:t>
      </w:r>
      <w:r>
        <w:t>get</w:t>
      </w:r>
    </w:p>
    <w:p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976"/>
      </w:tblGrid>
      <w:tr w:rsidR="00487D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7D73" w:rsidRDefault="008D0E33">
            <w:pPr>
              <w:pStyle w:val="Compact"/>
            </w:pPr>
            <w:r>
              <w:t>注释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</w:t>
            </w:r>
            <w:r>
              <w:t xml:space="preserve">id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mgId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监测类型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项目名称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第几页</w:t>
            </w:r>
            <w:r>
              <w:t xml:space="preserve"> </w:t>
            </w:r>
            <w:r>
              <w:t>（非必填）</w:t>
            </w:r>
          </w:p>
        </w:tc>
      </w:tr>
      <w:tr w:rsidR="00487D73"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487D73" w:rsidRDefault="008D0E33">
            <w:pPr>
              <w:pStyle w:val="Compact"/>
            </w:pPr>
            <w:r>
              <w:t>每页展示条数</w:t>
            </w:r>
            <w:r>
              <w:t xml:space="preserve"> </w:t>
            </w:r>
            <w:r>
              <w:t>（非必填）</w:t>
            </w:r>
          </w:p>
        </w:tc>
      </w:tr>
    </w:tbl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</w:t>
      </w:r>
      <w:r>
        <w:rPr>
          <w:rStyle w:val="ErrorTok"/>
        </w:rPr>
        <w:t>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39" w:name="header-n314"/>
      <w:bookmarkEnd w:id="38"/>
      <w:r>
        <w:lastRenderedPageBreak/>
        <w:t>修改参数</w:t>
      </w:r>
    </w:p>
    <w:p w:rsidR="00487D73" w:rsidRDefault="008D0E33">
      <w:pPr>
        <w:pStyle w:val="FirstParagraph"/>
      </w:pPr>
      <w:r>
        <w:t>请求路径：</w:t>
      </w:r>
      <w:r>
        <w:t>monitor/updateMonitor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  <w:r>
        <w:t xml:space="preserve">json </w:t>
      </w:r>
      <w:r>
        <w:t>数据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</w:t>
      </w:r>
      <w:r>
        <w:rPr>
          <w:rStyle w:val="NormalTok"/>
        </w:rPr>
        <w:t xml:space="preserve"> </w:t>
      </w:r>
      <w:r>
        <w:rPr>
          <w:rStyle w:val="ErrorTok"/>
        </w:rPr>
        <w:t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FunctionTok"/>
        </w:rPr>
        <w:t>}</w:t>
      </w:r>
    </w:p>
    <w:p w:rsidR="00487D73" w:rsidRDefault="008D0E33">
      <w:pPr>
        <w:pStyle w:val="FirstParagraph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40" w:name="header-n323"/>
      <w:bookmarkEnd w:id="39"/>
      <w:r>
        <w:t>删除参数</w:t>
      </w:r>
    </w:p>
    <w:p w:rsidR="00487D73" w:rsidRDefault="008D0E33">
      <w:pPr>
        <w:pStyle w:val="FirstParagraph"/>
      </w:pPr>
      <w:r>
        <w:t>请求路径：</w:t>
      </w:r>
      <w:r>
        <w:t xml:space="preserve">monitor/delMonitorById/{mid}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值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41" w:name="header-n329"/>
      <w:bookmarkEnd w:id="40"/>
      <w:r>
        <w:lastRenderedPageBreak/>
        <w:t>查询所有监测类型</w:t>
      </w:r>
    </w:p>
    <w:p w:rsidR="00487D73" w:rsidRDefault="008D0E33">
      <w:pPr>
        <w:pStyle w:val="FirstParagraph"/>
      </w:pPr>
      <w:r>
        <w:t>请求路径：</w:t>
      </w:r>
      <w:r>
        <w:t>dictMonitorGuard/queryMonitorGuardInfo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结果</w:t>
      </w:r>
      <w:r>
        <w:t xml:space="preserve"> 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g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2"/>
      </w:pPr>
      <w:bookmarkStart w:id="42" w:name="header-n335"/>
      <w:bookmarkEnd w:id="37"/>
      <w:bookmarkEnd w:id="41"/>
      <w:r>
        <w:rPr>
          <w:shd w:val="clear" w:color="auto" w:fill="FFFF00"/>
        </w:rPr>
        <w:t>可视化测点图</w:t>
      </w:r>
    </w:p>
    <w:p w:rsidR="00487D73" w:rsidRDefault="008D0E33">
      <w:pPr>
        <w:pStyle w:val="3"/>
      </w:pPr>
      <w:bookmarkStart w:id="43" w:name="header-n336"/>
      <w:r>
        <w:t>创建可视化测点图</w:t>
      </w:r>
    </w:p>
    <w:p w:rsidR="00487D73" w:rsidRDefault="008D0E33">
      <w:pPr>
        <w:pStyle w:val="FirstParagraph"/>
      </w:pPr>
      <w:r>
        <w:t>请求路径：</w:t>
      </w:r>
      <w:r>
        <w:t>pointFigure/createPointFigure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  <w:r>
        <w:t>json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</w:t>
      </w:r>
      <w:r>
        <w:rPr>
          <w:rStyle w:val="ErrorTok"/>
        </w:rPr>
        <w:t>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:rsidR="00487D73" w:rsidRDefault="008D0E33">
      <w:pPr>
        <w:pStyle w:val="FirstParagraph"/>
      </w:pPr>
      <w:r>
        <w:t>返回结果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487D73">
      <w:pPr>
        <w:pStyle w:val="a0"/>
      </w:pPr>
    </w:p>
    <w:p w:rsidR="00487D73" w:rsidRDefault="008D0E33">
      <w:pPr>
        <w:pStyle w:val="3"/>
      </w:pPr>
      <w:bookmarkStart w:id="44" w:name="header-n345"/>
      <w:bookmarkEnd w:id="43"/>
      <w:r>
        <w:t>修改可视化测点图</w:t>
      </w:r>
    </w:p>
    <w:p w:rsidR="00487D73" w:rsidRDefault="008D0E33">
      <w:pPr>
        <w:pStyle w:val="FirstParagraph"/>
      </w:pPr>
      <w:r>
        <w:t>请求路径：</w:t>
      </w:r>
      <w:r>
        <w:t>pointFigure/updatePointFigure</w:t>
      </w:r>
    </w:p>
    <w:p w:rsidR="00487D73" w:rsidRDefault="008D0E33">
      <w:pPr>
        <w:pStyle w:val="a0"/>
      </w:pPr>
      <w:r>
        <w:t>请求方式：</w:t>
      </w:r>
      <w:r>
        <w:t>post</w:t>
      </w:r>
    </w:p>
    <w:p w:rsidR="00487D73" w:rsidRDefault="008D0E33">
      <w:pPr>
        <w:pStyle w:val="a0"/>
      </w:pPr>
      <w:r>
        <w:t>参数：</w:t>
      </w:r>
      <w:r>
        <w:t>json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测点图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选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lastRenderedPageBreak/>
        <w:br/>
      </w:r>
      <w:r>
        <w:rPr>
          <w:rStyle w:val="FunctionTok"/>
        </w:rPr>
        <w:t>}</w:t>
      </w:r>
    </w:p>
    <w:p w:rsidR="00487D73" w:rsidRDefault="008D0E33">
      <w:pPr>
        <w:pStyle w:val="FirstParagraph"/>
      </w:pPr>
      <w:r>
        <w:t>返回结果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更新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45" w:name="header-n353"/>
      <w:bookmarkEnd w:id="44"/>
      <w:r>
        <w:t>根据</w:t>
      </w:r>
      <w:r>
        <w:t>id</w:t>
      </w:r>
      <w:r>
        <w:t>删除可视化测点图</w:t>
      </w:r>
    </w:p>
    <w:p w:rsidR="00487D73" w:rsidRDefault="008D0E33">
      <w:pPr>
        <w:pStyle w:val="FirstParagraph"/>
      </w:pPr>
      <w:r>
        <w:t>请求路径：</w:t>
      </w:r>
      <w:r>
        <w:t xml:space="preserve">pointFigure/delPointFigureById/{id}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结果</w:t>
      </w:r>
    </w:p>
    <w:p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:rsidR="00487D73" w:rsidRDefault="00487D73">
      <w:pPr>
        <w:pStyle w:val="FirstParagraph"/>
      </w:pPr>
    </w:p>
    <w:p w:rsidR="00487D73" w:rsidRDefault="008D0E33">
      <w:pPr>
        <w:pStyle w:val="3"/>
      </w:pPr>
      <w:bookmarkStart w:id="46" w:name="header-n359"/>
      <w:bookmarkEnd w:id="45"/>
      <w:r>
        <w:t>APP--</w:t>
      </w:r>
      <w:r>
        <w:t>根据项目</w:t>
      </w:r>
      <w:r>
        <w:t>id</w:t>
      </w:r>
      <w:r>
        <w:t>查询</w:t>
      </w:r>
      <w:r>
        <w:t xml:space="preserve"> </w:t>
      </w:r>
      <w:r>
        <w:t>可视化视点图</w:t>
      </w:r>
    </w:p>
    <w:p w:rsidR="00487D73" w:rsidRDefault="008D0E33">
      <w:pPr>
        <w:pStyle w:val="FirstParagraph"/>
      </w:pPr>
      <w:r>
        <w:t>请求路径：</w:t>
      </w:r>
      <w:r>
        <w:t xml:space="preserve">pointFigure/queryPointFigureByProId/{proId} </w:t>
      </w:r>
      <w:r>
        <w:t>（必填）</w:t>
      </w:r>
    </w:p>
    <w:p w:rsidR="00487D73" w:rsidRDefault="008D0E33">
      <w:pPr>
        <w:pStyle w:val="a0"/>
      </w:pPr>
      <w:r>
        <w:t>请求方式：</w:t>
      </w:r>
      <w:r>
        <w:t>get</w:t>
      </w:r>
    </w:p>
    <w:p w:rsidR="00487D73" w:rsidRDefault="008D0E33">
      <w:pPr>
        <w:pStyle w:val="a0"/>
      </w:pPr>
      <w:r>
        <w:t>返回结果</w:t>
      </w:r>
    </w:p>
    <w:p w:rsidR="00487D73" w:rsidRDefault="008D0E33">
      <w:pPr>
        <w:pStyle w:val="SourceCode"/>
        <w:rPr>
          <w:rStyle w:val="Othe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</w:p>
    <w:p w:rsidR="00487D73" w:rsidRDefault="008D0E33">
      <w:pPr>
        <w:pStyle w:val="SourceCode"/>
        <w:ind w:left="840" w:firstLine="420"/>
      </w:pPr>
      <w:r>
        <w:rPr>
          <w:rStyle w:val="FunctionTok"/>
        </w:rPr>
        <w:t>{</w:t>
      </w:r>
      <w:r>
        <w:rPr>
          <w:rStyle w:val="FunctionTok"/>
          <w:rFonts w:hint="eastAsia"/>
        </w:rPr>
        <w:t xml:space="preserve">  //</w:t>
      </w:r>
      <w:r>
        <w:rPr>
          <w:rStyle w:val="FunctionTok"/>
          <w:rFonts w:hint="eastAsia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视点图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ep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底图信息</w:t>
      </w:r>
      <w:r>
        <w:rPr>
          <w:rStyle w:val="StringTok"/>
        </w:rPr>
        <w:t>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drawingInfo</w:t>
      </w:r>
      <w:r>
        <w:rPr>
          <w:rStyle w:val="StringTok"/>
        </w:rPr>
        <w:t>": //"</w:t>
      </w:r>
      <w:r>
        <w:rPr>
          <w:rStyle w:val="ErrorTok"/>
        </w:rPr>
        <w:t>画图信息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Time</w:t>
      </w:r>
      <w:r>
        <w:rPr>
          <w:rStyle w:val="StringTok"/>
        </w:rPr>
        <w:t>": //</w:t>
      </w:r>
      <w:r>
        <w:rPr>
          <w:rStyle w:val="StringTok"/>
        </w:rPr>
        <w:t>创建时间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Id</w:t>
      </w:r>
      <w:r>
        <w:rPr>
          <w:rStyle w:val="StringTok"/>
        </w:rPr>
        <w:t>": //</w:t>
      </w:r>
      <w:r>
        <w:rPr>
          <w:rStyle w:val="StringTok"/>
        </w:rPr>
        <w:t>创建人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Name</w:t>
      </w:r>
      <w:r>
        <w:rPr>
          <w:rStyle w:val="StringTok"/>
        </w:rPr>
        <w:t>": //</w:t>
      </w:r>
      <w:r>
        <w:rPr>
          <w:rStyle w:val="StringTok"/>
        </w:rPr>
        <w:t>创建人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FigureName</w:t>
      </w:r>
      <w:r>
        <w:rPr>
          <w:rStyle w:val="StringTok"/>
        </w:rPr>
        <w:t>": //</w:t>
      </w:r>
      <w:r>
        <w:rPr>
          <w:rStyle w:val="StringTok"/>
        </w:rPr>
        <w:t>可视化测点图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视图包含的所有测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</w:t>
      </w:r>
      <w:r>
        <w:rPr>
          <w:rStyle w:val="StringTok"/>
        </w:rPr>
        <w:t xml:space="preserve"> 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2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4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gaugePointList</w:t>
      </w:r>
      <w:r>
        <w:rPr>
          <w:rStyle w:val="StringTok"/>
        </w:rPr>
        <w:t>": [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Id</w:t>
      </w:r>
      <w:r>
        <w:rPr>
          <w:rStyle w:val="StringTok"/>
        </w:rPr>
        <w:t>": //</w:t>
      </w:r>
      <w:r>
        <w:rPr>
          <w:rStyle w:val="StringTok"/>
        </w:rPr>
        <w:t>监测类型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Name</w:t>
      </w:r>
      <w:r>
        <w:rPr>
          <w:rStyle w:val="StringTok"/>
        </w:rPr>
        <w:t>": //</w:t>
      </w:r>
      <w:r>
        <w:rPr>
          <w:rStyle w:val="StringTok"/>
        </w:rPr>
        <w:t>监测内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</w:t>
      </w:r>
      <w:r>
        <w:rPr>
          <w:rStyle w:val="StringTok"/>
        </w:rPr>
        <w:t xml:space="preserve">   "</w:t>
      </w:r>
      <w:r>
        <w:rPr>
          <w:rStyle w:val="ErrorTok"/>
        </w:rPr>
        <w:t>proId</w:t>
      </w:r>
      <w:r>
        <w:rPr>
          <w:rStyle w:val="StringTok"/>
        </w:rPr>
        <w:t>": //</w:t>
      </w:r>
      <w:r>
        <w:rPr>
          <w:rStyle w:val="StringTok"/>
        </w:rPr>
        <w:t>项目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测点集合</w:t>
      </w:r>
      <w:r>
        <w:rPr>
          <w:rStyle w:val="StringTok"/>
        </w:rPr>
        <w:cr/>
      </w:r>
      <w:r>
        <w:br/>
      </w:r>
      <w:r>
        <w:rPr>
          <w:rStyle w:val="StringTok"/>
        </w:rPr>
        <w:lastRenderedPageBreak/>
        <w:t xml:space="preserve">        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ointName</w:t>
      </w:r>
      <w:r>
        <w:rPr>
          <w:rStyle w:val="StringTok"/>
        </w:rPr>
        <w:t>": //</w:t>
      </w:r>
      <w:r>
        <w:rPr>
          <w:rStyle w:val="StringTok"/>
        </w:rPr>
        <w:t>测点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eqId</w:t>
      </w:r>
      <w:r>
        <w:rPr>
          <w:rStyle w:val="StringTok"/>
        </w:rPr>
        <w:t>": //</w:t>
      </w:r>
      <w:r>
        <w:rPr>
          <w:rStyle w:val="StringTok"/>
        </w:rPr>
        <w:t>设备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</w:t>
      </w:r>
      <w:r>
        <w:rPr>
          <w:rStyle w:val="StringTok"/>
        </w:rPr>
        <w:t xml:space="preserve">    "</w:t>
      </w:r>
      <w:r>
        <w:rPr>
          <w:rStyle w:val="ErrorTok"/>
        </w:rPr>
        <w:t>pid</w:t>
      </w:r>
      <w:r>
        <w:rPr>
          <w:rStyle w:val="StringTok"/>
        </w:rPr>
        <w:t>": //</w:t>
      </w:r>
      <w:r>
        <w:rPr>
          <w:rStyle w:val="StringTok"/>
          <w:rFonts w:hint="eastAsia"/>
        </w:rPr>
        <w:t>测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tab/>
      </w:r>
      <w:r>
        <w:rPr>
          <w:rStyle w:val="StringTok"/>
        </w:rPr>
        <w:tab/>
        <w:t>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Size</w:t>
      </w:r>
      <w:r>
        <w:rPr>
          <w:rStyle w:val="StringTok"/>
        </w:rPr>
        <w:t>": null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 xml:space="preserve">  ...</w:t>
      </w:r>
      <w:r>
        <w:rPr>
          <w:rStyle w:val="StringTok"/>
        </w:rPr>
        <w:cr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  <w:t>]</w:t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]</w:t>
      </w:r>
      <w:r>
        <w:rPr>
          <w:rStyle w:val="StringTok"/>
        </w:rPr>
        <w:cr/>
      </w:r>
      <w:r>
        <w:br/>
      </w:r>
      <w:r>
        <w:rPr>
          <w:rStyle w:val="StringTok"/>
        </w:rPr>
        <w:t>}</w:t>
      </w:r>
    </w:p>
    <w:p w:rsidR="00487D73" w:rsidRDefault="00487D73">
      <w:pPr>
        <w:pStyle w:val="FirstParagraph"/>
      </w:pPr>
    </w:p>
    <w:bookmarkEnd w:id="42"/>
    <w:bookmarkEnd w:id="46"/>
    <w:p w:rsidR="00487D73" w:rsidRDefault="00487D73">
      <w:pPr>
        <w:pStyle w:val="a0"/>
        <w:rPr>
          <w:lang w:eastAsia="zh-CN"/>
        </w:rPr>
      </w:pPr>
    </w:p>
    <w:p w:rsidR="00487D73" w:rsidRDefault="00487D73">
      <w:pPr>
        <w:pStyle w:val="a0"/>
      </w:pPr>
    </w:p>
    <w:p w:rsidR="00487D73" w:rsidRDefault="00487D73">
      <w:pPr>
        <w:pStyle w:val="a0"/>
      </w:pPr>
    </w:p>
    <w:p w:rsidR="00487D73" w:rsidRDefault="00487D73">
      <w:pPr>
        <w:pStyle w:val="a0"/>
      </w:pPr>
      <w:bookmarkStart w:id="47" w:name="header-n370"/>
      <w:bookmarkStart w:id="48" w:name="header-n271"/>
      <w:bookmarkEnd w:id="47"/>
      <w:bookmarkEnd w:id="48"/>
    </w:p>
    <w:p w:rsidR="00487D73" w:rsidRDefault="00487D73"/>
    <w:p w:rsidR="00487D73" w:rsidRDefault="00487D73"/>
    <w:sectPr w:rsidR="00487D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Segoe Print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80146"/>
    <w:multiLevelType w:val="multilevel"/>
    <w:tmpl w:val="4E38014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F2724"/>
    <w:rsid w:val="000121F6"/>
    <w:rsid w:val="00024B3E"/>
    <w:rsid w:val="000359DE"/>
    <w:rsid w:val="00061ECB"/>
    <w:rsid w:val="00067106"/>
    <w:rsid w:val="00091ED6"/>
    <w:rsid w:val="00092864"/>
    <w:rsid w:val="000B33F9"/>
    <w:rsid w:val="000C10D0"/>
    <w:rsid w:val="00107946"/>
    <w:rsid w:val="00130715"/>
    <w:rsid w:val="0013079D"/>
    <w:rsid w:val="00152630"/>
    <w:rsid w:val="00165B5B"/>
    <w:rsid w:val="001713F6"/>
    <w:rsid w:val="001B01B4"/>
    <w:rsid w:val="001B1BF9"/>
    <w:rsid w:val="001C3B7C"/>
    <w:rsid w:val="002032B0"/>
    <w:rsid w:val="00203972"/>
    <w:rsid w:val="002405A8"/>
    <w:rsid w:val="00240907"/>
    <w:rsid w:val="002534E1"/>
    <w:rsid w:val="00262C88"/>
    <w:rsid w:val="0026443F"/>
    <w:rsid w:val="0027375B"/>
    <w:rsid w:val="002804FC"/>
    <w:rsid w:val="00296078"/>
    <w:rsid w:val="00296673"/>
    <w:rsid w:val="002969DE"/>
    <w:rsid w:val="002A7CEE"/>
    <w:rsid w:val="002B05D9"/>
    <w:rsid w:val="002C21EF"/>
    <w:rsid w:val="002C7BE2"/>
    <w:rsid w:val="002D4351"/>
    <w:rsid w:val="002F2454"/>
    <w:rsid w:val="002F2724"/>
    <w:rsid w:val="003D03A0"/>
    <w:rsid w:val="003E3E4E"/>
    <w:rsid w:val="003F504F"/>
    <w:rsid w:val="0042147A"/>
    <w:rsid w:val="00421B14"/>
    <w:rsid w:val="004314CC"/>
    <w:rsid w:val="00442F19"/>
    <w:rsid w:val="00444CA3"/>
    <w:rsid w:val="00460DBA"/>
    <w:rsid w:val="0048472D"/>
    <w:rsid w:val="00487D73"/>
    <w:rsid w:val="004A071D"/>
    <w:rsid w:val="004E6E80"/>
    <w:rsid w:val="004F296B"/>
    <w:rsid w:val="004F3CCD"/>
    <w:rsid w:val="005207C8"/>
    <w:rsid w:val="005C4A18"/>
    <w:rsid w:val="00624ABC"/>
    <w:rsid w:val="0063274F"/>
    <w:rsid w:val="006C2963"/>
    <w:rsid w:val="006C71FC"/>
    <w:rsid w:val="006D17C9"/>
    <w:rsid w:val="006D547B"/>
    <w:rsid w:val="006E76F3"/>
    <w:rsid w:val="0072768E"/>
    <w:rsid w:val="00737079"/>
    <w:rsid w:val="00753988"/>
    <w:rsid w:val="007613F9"/>
    <w:rsid w:val="007A4DFB"/>
    <w:rsid w:val="007B17F1"/>
    <w:rsid w:val="007D0DF7"/>
    <w:rsid w:val="007F058D"/>
    <w:rsid w:val="007F34B5"/>
    <w:rsid w:val="0085344A"/>
    <w:rsid w:val="00855FB1"/>
    <w:rsid w:val="008649EC"/>
    <w:rsid w:val="00866F16"/>
    <w:rsid w:val="008D0E33"/>
    <w:rsid w:val="008D7682"/>
    <w:rsid w:val="008F6B83"/>
    <w:rsid w:val="00935B82"/>
    <w:rsid w:val="00960E94"/>
    <w:rsid w:val="009619DB"/>
    <w:rsid w:val="0096202E"/>
    <w:rsid w:val="009809D3"/>
    <w:rsid w:val="00982B17"/>
    <w:rsid w:val="00991A7B"/>
    <w:rsid w:val="00996293"/>
    <w:rsid w:val="0099767E"/>
    <w:rsid w:val="00997F84"/>
    <w:rsid w:val="009C309C"/>
    <w:rsid w:val="009D2E2D"/>
    <w:rsid w:val="009E6B6D"/>
    <w:rsid w:val="00A55550"/>
    <w:rsid w:val="00A649A7"/>
    <w:rsid w:val="00A671AD"/>
    <w:rsid w:val="00A84EE1"/>
    <w:rsid w:val="00A90FD8"/>
    <w:rsid w:val="00AC5A12"/>
    <w:rsid w:val="00B26416"/>
    <w:rsid w:val="00B2727D"/>
    <w:rsid w:val="00B30EFD"/>
    <w:rsid w:val="00B34060"/>
    <w:rsid w:val="00B347CB"/>
    <w:rsid w:val="00B3523A"/>
    <w:rsid w:val="00B650F0"/>
    <w:rsid w:val="00B9015C"/>
    <w:rsid w:val="00BA5EB3"/>
    <w:rsid w:val="00BD46F4"/>
    <w:rsid w:val="00C33A85"/>
    <w:rsid w:val="00C43A13"/>
    <w:rsid w:val="00C54635"/>
    <w:rsid w:val="00C56EC3"/>
    <w:rsid w:val="00CA0FDB"/>
    <w:rsid w:val="00CC7E7D"/>
    <w:rsid w:val="00CF121E"/>
    <w:rsid w:val="00D17E0A"/>
    <w:rsid w:val="00D27504"/>
    <w:rsid w:val="00D304FA"/>
    <w:rsid w:val="00D82BDF"/>
    <w:rsid w:val="00DB2961"/>
    <w:rsid w:val="00DC25C4"/>
    <w:rsid w:val="00DD4AEA"/>
    <w:rsid w:val="00DE514A"/>
    <w:rsid w:val="00DF5F4C"/>
    <w:rsid w:val="00E00DE0"/>
    <w:rsid w:val="00E36BBA"/>
    <w:rsid w:val="00E63118"/>
    <w:rsid w:val="00E9542B"/>
    <w:rsid w:val="00ED7FB1"/>
    <w:rsid w:val="00EE4BEC"/>
    <w:rsid w:val="00EE6B7F"/>
    <w:rsid w:val="00F34957"/>
    <w:rsid w:val="00F41510"/>
    <w:rsid w:val="00FB70E9"/>
    <w:rsid w:val="03F536B9"/>
    <w:rsid w:val="04920029"/>
    <w:rsid w:val="0525670A"/>
    <w:rsid w:val="0556786C"/>
    <w:rsid w:val="05D87D16"/>
    <w:rsid w:val="06185B0C"/>
    <w:rsid w:val="06696F40"/>
    <w:rsid w:val="07C32A15"/>
    <w:rsid w:val="0BE65F3F"/>
    <w:rsid w:val="0CBB0A53"/>
    <w:rsid w:val="0CC95621"/>
    <w:rsid w:val="0F875836"/>
    <w:rsid w:val="0F8F4261"/>
    <w:rsid w:val="0F9E5E6A"/>
    <w:rsid w:val="0FE00293"/>
    <w:rsid w:val="0FF644E4"/>
    <w:rsid w:val="104D33A1"/>
    <w:rsid w:val="1169296E"/>
    <w:rsid w:val="12906797"/>
    <w:rsid w:val="166406A0"/>
    <w:rsid w:val="18291164"/>
    <w:rsid w:val="183E6F1C"/>
    <w:rsid w:val="18D01102"/>
    <w:rsid w:val="1A2E131A"/>
    <w:rsid w:val="1D5F3C43"/>
    <w:rsid w:val="1F335482"/>
    <w:rsid w:val="1FA53CBD"/>
    <w:rsid w:val="1FC6456B"/>
    <w:rsid w:val="201006FD"/>
    <w:rsid w:val="202E5BAF"/>
    <w:rsid w:val="20793CE2"/>
    <w:rsid w:val="20E46A3E"/>
    <w:rsid w:val="24962748"/>
    <w:rsid w:val="26697CA7"/>
    <w:rsid w:val="27274753"/>
    <w:rsid w:val="27C744DA"/>
    <w:rsid w:val="27FD1C4B"/>
    <w:rsid w:val="2A384825"/>
    <w:rsid w:val="2C96717F"/>
    <w:rsid w:val="2DFE1C9E"/>
    <w:rsid w:val="2E251F27"/>
    <w:rsid w:val="2F343946"/>
    <w:rsid w:val="2F4C0CD1"/>
    <w:rsid w:val="2FD8154A"/>
    <w:rsid w:val="304465EA"/>
    <w:rsid w:val="31BA0268"/>
    <w:rsid w:val="324D7FD1"/>
    <w:rsid w:val="349C7EB1"/>
    <w:rsid w:val="34E5620D"/>
    <w:rsid w:val="35384AB4"/>
    <w:rsid w:val="3EA865CD"/>
    <w:rsid w:val="3F8C4779"/>
    <w:rsid w:val="3F910BB5"/>
    <w:rsid w:val="405D47D0"/>
    <w:rsid w:val="40623A74"/>
    <w:rsid w:val="417755E1"/>
    <w:rsid w:val="42020F45"/>
    <w:rsid w:val="42470E85"/>
    <w:rsid w:val="436233E3"/>
    <w:rsid w:val="468A61AA"/>
    <w:rsid w:val="49F04029"/>
    <w:rsid w:val="4BF06149"/>
    <w:rsid w:val="4BF30297"/>
    <w:rsid w:val="4C1B47A3"/>
    <w:rsid w:val="4CC03F8A"/>
    <w:rsid w:val="4CD12970"/>
    <w:rsid w:val="529845A0"/>
    <w:rsid w:val="53C40E93"/>
    <w:rsid w:val="5600261F"/>
    <w:rsid w:val="56255410"/>
    <w:rsid w:val="56AF5E50"/>
    <w:rsid w:val="57E9574B"/>
    <w:rsid w:val="581D2912"/>
    <w:rsid w:val="5865024C"/>
    <w:rsid w:val="58DC0E22"/>
    <w:rsid w:val="592B0E1C"/>
    <w:rsid w:val="5A0B4885"/>
    <w:rsid w:val="5AE734FB"/>
    <w:rsid w:val="5B9D7AC6"/>
    <w:rsid w:val="5F9D4BDC"/>
    <w:rsid w:val="61FF6253"/>
    <w:rsid w:val="665979BB"/>
    <w:rsid w:val="6686277B"/>
    <w:rsid w:val="672B41F1"/>
    <w:rsid w:val="677C3062"/>
    <w:rsid w:val="693D147D"/>
    <w:rsid w:val="6A5D7BCD"/>
    <w:rsid w:val="6B422C1A"/>
    <w:rsid w:val="6BAE1627"/>
    <w:rsid w:val="6D5F2D6B"/>
    <w:rsid w:val="702B1737"/>
    <w:rsid w:val="70D773CB"/>
    <w:rsid w:val="722E1B1E"/>
    <w:rsid w:val="75D95F5A"/>
    <w:rsid w:val="762538A8"/>
    <w:rsid w:val="781F109E"/>
    <w:rsid w:val="791F0D8E"/>
    <w:rsid w:val="793276CD"/>
    <w:rsid w:val="797105B4"/>
    <w:rsid w:val="79927AB0"/>
    <w:rsid w:val="79C43447"/>
    <w:rsid w:val="7B763F9C"/>
    <w:rsid w:val="7D0F43F1"/>
    <w:rsid w:val="7EB75306"/>
    <w:rsid w:val="7FDD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5275871-A0B9-43CF-9910-C989383C9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semiHidden="1" w:unhideWhenUsed="1" w:qFormat="1"/>
    <w:lsdException w:name="footnote reference" w:unhideWhenUsed="1" w:qFormat="1"/>
    <w:lsdException w:name="Title" w:qFormat="1"/>
    <w:lsdException w:name="Default Paragraph Font" w:semiHidden="1" w:uiPriority="1" w:unhideWhenUsed="1" w:qFormat="1"/>
    <w:lsdException w:name="Body Text" w:unhideWhenUsed="1" w:qFormat="1"/>
    <w:lsdException w:name="Subtitle" w:qFormat="1"/>
    <w:lsdException w:name="Date" w:unhideWhenUsed="1" w:qFormat="1"/>
    <w:lsdException w:name="Block Text" w:uiPriority="9" w:unhideWhenUsed="1" w:qFormat="1"/>
    <w:lsdException w:name="Hyperlink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11"/>
    <w:unhideWhenUsed/>
    <w:qFormat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4">
    <w:name w:val="caption"/>
    <w:basedOn w:val="a"/>
    <w:next w:val="a"/>
    <w:link w:val="a5"/>
    <w:semiHidden/>
    <w:unhideWhenUsed/>
    <w:qFormat/>
    <w:pPr>
      <w:widowControl/>
      <w:spacing w:after="120"/>
      <w:jc w:val="left"/>
    </w:pPr>
    <w:rPr>
      <w:rFonts w:ascii="Times New Roman" w:eastAsia="宋体" w:hAnsi="Times New Roman" w:cs="Times New Roman"/>
      <w:i/>
      <w:kern w:val="0"/>
      <w:sz w:val="20"/>
      <w:szCs w:val="20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link w:val="a8"/>
    <w:unhideWhenUsed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Subtitle"/>
    <w:basedOn w:val="aa"/>
    <w:next w:val="a0"/>
    <w:link w:val="ab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link w:val="ac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d">
    <w:name w:val="footnote text"/>
    <w:basedOn w:val="a"/>
    <w:link w:val="ae"/>
    <w:uiPriority w:val="9"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styleId="HTML">
    <w:name w:val="HTML Preformatted"/>
    <w:basedOn w:val="a"/>
    <w:link w:val="HTML0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table" w:styleId="af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1">
    <w:name w:val="Hyperlink"/>
    <w:basedOn w:val="a1"/>
    <w:qFormat/>
    <w:rPr>
      <w:color w:val="0563C1" w:themeColor="hyperlink"/>
      <w:u w:val="single"/>
    </w:rPr>
  </w:style>
  <w:style w:type="character" w:styleId="af2">
    <w:name w:val="footnote reference"/>
    <w:basedOn w:val="a5"/>
    <w:unhideWhenUsed/>
    <w:qFormat/>
    <w:rPr>
      <w:i w:val="0"/>
      <w:vertAlign w:val="superscript"/>
    </w:rPr>
  </w:style>
  <w:style w:type="character" w:customStyle="1" w:styleId="a5">
    <w:name w:val="题注 字符"/>
    <w:basedOn w:val="a1"/>
    <w:link w:val="a4"/>
    <w:semiHidden/>
    <w:qFormat/>
    <w:locked/>
    <w:rPr>
      <w:i/>
    </w:rPr>
  </w:style>
  <w:style w:type="character" w:customStyle="1" w:styleId="HTML0">
    <w:name w:val="HTML 预设格式 字符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标题 4 字符"/>
    <w:basedOn w:val="a1"/>
    <w:link w:val="4"/>
    <w:uiPriority w:val="9"/>
    <w:semiHidden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qFormat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Arial" w:eastAsia="黑体" w:hAnsi="Arial" w:cstheme="minorBidi"/>
      <w:b/>
      <w:kern w:val="2"/>
      <w:sz w:val="32"/>
      <w:szCs w:val="24"/>
    </w:rPr>
  </w:style>
  <w:style w:type="character" w:customStyle="1" w:styleId="30">
    <w:name w:val="标题 3 字符"/>
    <w:basedOn w:val="a1"/>
    <w:link w:val="3"/>
    <w:uiPriority w:val="9"/>
    <w:qFormat/>
    <w:rPr>
      <w:rFonts w:asciiTheme="minorHAnsi" w:eastAsiaTheme="minorEastAsia" w:hAnsiTheme="minorHAnsi" w:cstheme="minorBidi"/>
      <w:b/>
      <w:kern w:val="2"/>
      <w:sz w:val="32"/>
      <w:szCs w:val="24"/>
    </w:rPr>
  </w:style>
  <w:style w:type="character" w:customStyle="1" w:styleId="af3">
    <w:name w:val="正文文本 字符"/>
    <w:basedOn w:val="a1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ae">
    <w:name w:val="脚注文本 字符"/>
    <w:basedOn w:val="a1"/>
    <w:link w:val="ad"/>
    <w:uiPriority w:val="9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c">
    <w:name w:val="标题 字符"/>
    <w:basedOn w:val="a1"/>
    <w:link w:val="aa"/>
    <w:qFormat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customStyle="1" w:styleId="ab">
    <w:name w:val="副标题 字符"/>
    <w:basedOn w:val="a1"/>
    <w:link w:val="a9"/>
    <w:qFormat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character" w:customStyle="1" w:styleId="a8">
    <w:name w:val="日期 字符"/>
    <w:basedOn w:val="a1"/>
    <w:link w:val="a7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3">
    <w:name w:val="书目1"/>
    <w:basedOn w:val="a"/>
    <w:semiHidden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OC1">
    <w:name w:val="TOC 标题1"/>
    <w:basedOn w:val="1"/>
    <w:next w:val="a0"/>
    <w:uiPriority w:val="39"/>
    <w:semiHidden/>
    <w:unhideWhenUsed/>
    <w:qFormat/>
    <w:pPr>
      <w:widowControl/>
      <w:spacing w:before="240"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11"/>
    <w:link w:val="SourceCode"/>
    <w:qFormat/>
    <w:locked/>
    <w:rPr>
      <w:rFonts w:ascii="Consolas" w:hAnsi="Consolas"/>
      <w:i/>
      <w:sz w:val="22"/>
    </w:rPr>
  </w:style>
  <w:style w:type="character" w:customStyle="1" w:styleId="11">
    <w:name w:val="正文文本 字符1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/>
      <w:jc w:val="left"/>
    </w:pPr>
    <w:rPr>
      <w:rFonts w:ascii="Consolas" w:eastAsia="宋体" w:hAnsi="Consolas" w:cs="Times New Roman"/>
      <w:i/>
      <w:kern w:val="0"/>
      <w:sz w:val="22"/>
      <w:szCs w:val="20"/>
    </w:rPr>
  </w:style>
  <w:style w:type="character" w:customStyle="1" w:styleId="SectionNumber">
    <w:name w:val="Section Number"/>
    <w:basedOn w:val="a5"/>
    <w:qFormat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table" w:customStyle="1" w:styleId="Table">
    <w:name w:val="Table"/>
    <w:semiHidden/>
    <w:qFormat/>
    <w:pPr>
      <w:spacing w:after="200"/>
    </w:pPr>
    <w:rPr>
      <w:rFonts w:eastAsia="Times New Roman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19A6AE1-194D-491C-8009-F22E0C60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652</Words>
  <Characters>37920</Characters>
  <Application>Microsoft Office Word</Application>
  <DocSecurity>0</DocSecurity>
  <Lines>316</Lines>
  <Paragraphs>88</Paragraphs>
  <ScaleCrop>false</ScaleCrop>
  <Company/>
  <LinksUpToDate>false</LinksUpToDate>
  <CharactersWithSpaces>4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8688</dc:creator>
  <cp:lastModifiedBy>admin</cp:lastModifiedBy>
  <cp:revision>91</cp:revision>
  <dcterms:created xsi:type="dcterms:W3CDTF">2020-08-28T02:07:00Z</dcterms:created>
  <dcterms:modified xsi:type="dcterms:W3CDTF">2020-10-21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